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รณ์ และพูดคุยกับเมียมมาไม่ให้กระทบกับการค้าชายแดนนะครับ มีรายงานว่ากองทัพสังการให้เจ้ากรมยุทธการพิเศษที่ 6 เข้าพื้นที่รัฐมอญ รัฐกะเหรี่ยง และรัฐตะนาวศรีพื้นที่ภาวดี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KNU และแนวร่วมยึดเมียวดีได้ โจทย์ต่อไปคือบริหารในพื้นที่ เป็ฯโจทย์ใหญ่ครับ ว่าจะจัดการกันอย่างไร เพราะแนวร่วมก็มีหลายกลุ่ม คุยเรื่องนี้กับคุณนริศรานะครับ คุณนริศราครับ KNU จะทำอย่างไรต่อไปครับอย่างที่คุณเจษฎาบอกค่ะ คือหาแนวร่วม รวมถึงการเจรจานะคะ อย่างที่บอกก็จะเจรจากับ KNAกะเหรี่ยงนะคะ ที่นำโดยพลเอกด้านในของเมียวดี แต่ก่อนที่จะไปดูรายละเอียดนะคะ ไปดูสถานการณ์กองเมียนมาที่มีกองกำลังของกองทัพทหารเมียนมาการ 275 มาอยู่ที่บริเวณเชิงสะพานหรือว่าใต้สะพานมิตรภาพไทย-เมียนมา แห่งที่ 2 จังหวัดเมียวดีค่ะนี่เป็นภาพที่ถูกระบุนะคะ ว่ารัฐบาลทหารเมียนมา จากฐาน 275200 นายนะคะ ที่รวม ๆ ออกมาไปยังบริเวณสะพานมิตรภาพแห่งที่ 2เมียวดีนะคะ ทั้งหมดนี้นะคะ ไม่ได้สวมเครื่องสื่อต่างประเทศ และสื่อเมียนมาหลายสำนักยืนยันว่าเป็นกองกำลังของกองทัพทหาร ที่พ่ายให้กับกปฏิบัติการที่ 275 ค่ะ สำหรับฐานปฏิบัติการที่ 275ก็ถูกฌจมตีตั้งแต่บ่าย วันที่ 9ที่ผ่านมาค่ะ เรื่อยมาจนถึงเมื่อคืนนี้นะครับ ประมาณ4 ทุ่ม มีการแจ้งว่าสามารถยึดคืนพื้นที่ได้สำเร็จค่ะที่จะยึดคืนพื้นที่ได้สำเร็จกับฝ่ายกำลังต่อต้านค่ะ มีการรายงานค่ะว่า ต้องมีการปรับแผนอยู่ตลอดเวลาเนื่องจากกองทัพกำลังทหาร ในฐานปฏิบัติการนะคะรวมถึงสไนเปอร์อยู่นะคะ ทำให้ต้องปรับแผนมาใช้โดรนในการโจมตี ในส่วนที่กองกำลังของกองทัพของเมียนมาอยู่นะคะโดรนได้แล้วนะคะ ก็ถอยร่นมาจากฐานปฏิบัติการแล้วก็ถอยิิกมา มาอยู่ที่สะพานมิตรภาพไทย- เมียนมา แห่งที่ 2 ทำให้กองกำลัง KNUรวมถึงปีกทหารสามารถคุมพื้นที่ฐานปฏิบัติการ 275 ได้เบ็ดเสร็จค่ะ ดิฉันได้สอบถามค่ะ คุณเจษฎา คุณวันวิสาข์หลังจากนี้ หลังจากที่ฝ่ายต่อต้านนั้นสามารถยึดคืนพื้นที่จะเป็นที่มั่นสุดท้าย ก็คือ ฐานที่ 275 สำเร็จแล้ว จะทำอย่างไรต่อไปนะคะได้รับคำตอบจากทางด้านโฆษก คุณพะโด ซอตอนีนะคะ ที่ระบุค่ะ ว่าเดี๋ยวหลังจากนี้กองกำลัง KNUกองพันธมิตรที่เข้ามาบริหารภายในฐานนะคะ ส่วนเป้าหมายต่อไป ที่เป็นสวัสดีครับ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บัวบูชา) สวัสดีค่ะ</w:t>
      </w:r>
    </w:p>
    <w:p>
      <w:pPr>
        <w:pStyle w:val="BodyText"/>
      </w:pPr>
      <w:r>
        <w:t xml:space="preserve">(พิธีกรชาย)ตอนแรกผมเดินเข้ามา ผมกะว่าจะมาแต่งตัวที่งานเดี๋ยวต้องขออนุญาตซ้อมงานวันนี้นะครับ เรียกได้ว่าวันนี้พี่น้องคนพิการมาก ๆ</w:t>
      </w:r>
    </w:p>
    <w:p>
      <w:pPr>
        <w:pStyle w:val="BodyText"/>
      </w:pPr>
      <w:r>
        <w:t xml:space="preserve">(พิธีกรหญิง) แล้วก็ที่สำคัญมากันเยอะมากเลยวันนี้ค่ะ</w:t>
      </w:r>
    </w:p>
    <w:p>
      <w:pPr>
        <w:pStyle w:val="BodyText"/>
      </w:pPr>
      <w:r>
        <w:t xml:space="preserve">(คุณเพลงรบ)ตอนนี้ต้องเรียกได้ว่าทั้งในและต่าประเทศเพื่อนบ้านของเราเองนะครับ ก็กำลังรับชมเพราะว่ามาเช้าแล้ว ปรากฏว่าพอเดินเข้ามาในงานสวยหล่อกันหมดแล้ว</w:t>
      </w:r>
    </w:p>
    <w:p>
      <w:pPr>
        <w:pStyle w:val="BodyText"/>
      </w:pPr>
      <w:r>
        <w:t xml:space="preserve">(พิธีกรหญิง) พร้อมกว่าเราอีก</w:t>
      </w:r>
    </w:p>
    <w:p>
      <w:pPr>
        <w:pStyle w:val="BodyText"/>
      </w:pPr>
      <w:r>
        <w:t xml:space="preserve">(คุณเพลงรบ) พร้อมกว่า ก็ขอต้อนรับพี่น้องคนพิการทุกประเภทคนพิการด้วยครับ</w:t>
      </w:r>
    </w:p>
    <w:p>
      <w:pPr>
        <w:pStyle w:val="BodyText"/>
      </w:pPr>
      <w:r>
        <w:t xml:space="preserve">(พิธีกรหญิง) ค่ะ แล้ววันนี้เรามีกิจกรรมวันคนพิการสากลของประเทสไทยด้วย ก็ขอสวัสดีทุกท่านครับ รวมถึงสมาคม ชมรมที่เกี่ยวข้องกับคนพิการรวมถึงองค์กร ที่สนับสนุนให้กับแฟนเพจ Facebook นอกจากนี้ยังมีกิจกรรมโซนด้านหน้าการถ่ายทอดสดค่ะ ผ่านทางช่องทางแฟนเพจ Facebookทางกระทรวงการพัฒนาสังคมและความมั่นคงของมนุษย์ด้วยนะคะ ซึ่งทุกท่านค่ะ สามารถที่จะเข้าไปกดไลก์ กดแชร์ และก็กับการนำเสนอค่ะ ของกิจกรรมภาพรวมของวันนี้ผ่านทางช่องทางมีความเกี่ยวข้องด้านคนพิการนี่ได้เห็นงานวันนี้ กิจกรรมวันนี้กันด้วย เรามีหลากหลายโซนกันมากเลย ที่อยากให้ทุกท่านไปร่วมเยี่ยมชม แล้วก็ไปสัมผัสกับโซนต่าง ๆ ที่บริเวณด้านหน้าค่ะ</w:t>
      </w:r>
    </w:p>
    <w:p>
      <w:pPr>
        <w:pStyle w:val="BodyText"/>
      </w:pPr>
      <w:r>
        <w:t xml:space="preserve">(คุณเพลงรบ) และที่สำคัญที่คุณหลุยส์ได้เรียนไป ที่สำคัญเลย เราจะได้ให้พี่น้องคนพิการ ผู้ที่ศักยภาพของคนพิการครับ เพื่อสร้างแรงบันดาลใจให้กับคนพิการรวมถึงโซนต่าง ๆ นะครับ ที่เป็นโซนนิทรรศการของเครือข่ายในการจัดแสดงผลงานทางวิชาการนะครับรวมถึงเทคโนโลยีด้านนวัฒกรรม คนพิการครับเข้ามารับชมได้เลย</w:t>
      </w:r>
    </w:p>
    <w:p>
      <w:pPr>
        <w:pStyle w:val="BodyText"/>
      </w:pPr>
      <w:r>
        <w:t xml:space="preserve">(พิธีกรหญิง) เป็นโซนที่ขอบคุณนะครับ แวะมาได้อีกนะครับ นอกจากนี้นะครับ ยังมีพื้นที่ที่น่าสนใจ ปีนี้เป็นปีแรกครับ คุณหลุยส์ที่มีห้อง เขาเรียกว่าเป็นห้องชมภาพยนตร์ของคนตาบอด แต่ทุกท่านที่ไม่ใช่คนตาบอด บุคคลที่เป็นคุณพ่อคุณแม่</w:t>
      </w:r>
    </w:p>
    <w:p>
      <w:pPr>
        <w:pStyle w:val="BodyText"/>
      </w:pPr>
      <w:r>
        <w:t xml:space="preserve">(คุณบัวบูชา) ได้ไหม</w:t>
      </w:r>
    </w:p>
    <w:p>
      <w:pPr>
        <w:pStyle w:val="BodyText"/>
      </w:pPr>
      <w:r>
        <w:t xml:space="preserve">(คุณเพลงรบ)ทางท่านวราวุธ ท่านได้เราอยากจะให้ผู้ที่มีความบกพร่องทางการมองเห็น ได้เห็นจริง ๆ ในตอนนี้ค่ะ คุณม่อนคะ การให้ความเท่าเทียมและสิทธิของความเท่าเทียมกันค่ะ โดยที่สำคัญนะคะเท่าเทียมกันว่าในทุก ๆ สังคม อาทิเช่น ในทุก ๆ สวนสัตว์ไปร่วมงาน และมีปาถกฐาพิเศษด้วย กับสิทธิความเท่าเทียมของการเป็นมนุษย์พร้อม ๆ กันด้วย เพราะฉะนั้น นอกจากห้องชมภาพยนตร์แล้วค่ะ ในปัจจุบันนี้เราให้ความใส่ใจ และให้ความหรือบันทึกความตกลง MOU ให้คนพิการเข้าสวนสัตว์ก็จะมีเป็นออกแบบเพื่อผู้ที่พิการทุก ๆ ประเภทด้วย ดีมาก ๆ เลย</w:t>
      </w:r>
    </w:p>
    <w:p>
      <w:pPr>
        <w:pStyle w:val="BodyText"/>
      </w:pPr>
      <w:r>
        <w:t xml:space="preserve">(คุณเพลงรบ) ว่าด้วยเรื่องสวนสัตว์นะครับทางกระทรวง พม. โดยท่านรัฐมนตรีได้ทำบันทึกต้องพาไปดูน้องหมูเด้ง เข้าฟรีนะครับ อย่าลืมพกบฟรีนะครับ</w:t>
      </w:r>
    </w:p>
    <w:p>
      <w:pPr>
        <w:pStyle w:val="BodyText"/>
      </w:pPr>
      <w:r>
        <w:t xml:space="preserve">(พิธีกรหญิง) เยี่ยมมาก ๆ เลย</w:t>
      </w:r>
    </w:p>
    <w:p>
      <w:pPr>
        <w:pStyle w:val="BodyText"/>
      </w:pPr>
      <w:r>
        <w:t xml:space="preserve">(พิธีกรชาย) ไม่ใช่แค่คนพิการครับ คุณหลุยส์ ผู้ดูแล ผู้ติดตามคนพิการก็เข้าฟรีด้วย ฝากประชาสัมพันธ์ด้วยนะครับ สำหรับสวนสัตว์ทั้ง 6 แห่งทั่วประเทศไทยครับ นี่เขาเขียวน้องหมูเด้งกำลังมาแรงด้วยนะคะ ค่ะ</w:t>
      </w:r>
    </w:p>
    <w:p>
      <w:pPr>
        <w:pStyle w:val="BodyText"/>
      </w:pPr>
      <w:r>
        <w:t xml:space="preserve">[ภาษาต่างประเทศ]ัตรคนพิการไปด้วย รวมถึงผู้สูงอายุด้วยนะครับ เข้าฟรีนะครับ</w:t>
      </w:r>
    </w:p>
    <w:p>
      <w:pPr>
        <w:pStyle w:val="BodyText"/>
      </w:pPr>
      <w:r>
        <w:t xml:space="preserve">(พิธีกรหญิง) อันนี้ดีมาก ๆ เลยนะคะ เป็นอีกหนึ่งความเท่าเทียม สำหรับผู้บกพร่องทุก ๆ ประเภทได้ไปเข้าชม และสัมผัสกับวิถีทั้ง 6 แห่งยังมีกับรายละเอียดของข้อมูลข่าวสารการประชาสัมพันธ์</w:t>
      </w:r>
    </w:p>
    <w:p>
      <w:pPr>
        <w:pStyle w:val="BodyText"/>
      </w:pPr>
      <w:r>
        <w:t xml:space="preserve">(พิธีกรชาย) แน่นอนนะครับ ว่าถ้าเข้าไปแล้วกดไลก์ กดแชร์ กดคอมเมนต์นะครับ ทักทายพูดคุยกันเข้ามานะครับ ที่ทางคุณหลุยส์ได้บอกไปครับ</w:t>
      </w:r>
    </w:p>
    <w:p>
      <w:pPr>
        <w:pStyle w:val="BodyText"/>
      </w:pPr>
      <w:r>
        <w:t xml:space="preserve">(พิธีกรหญิง) แล้วก็กับกิจกรรมงานต่าง ๆ ของเรานะคะ อย่างเช่นล่าสุดนี้ค่ะนะคะ ที่เราอยากให้ทุก ๆ ท่านไปกดติดตามกันด้วยนะคะ นอกจากกิจกรรมที่เราจัดการขึ้น เราก็จะมีเผยแพร่ประชาสัมพันธ์ใน FanpageFacebook แล้วค่ะ สำหรับบุคคลทั่วไป มีความสนใจและก็วันนี้กระเป๋าที่ดิฉันถือมา ก็ซื้อมาจากในงานทางกรมส่งเสริมนะคะ สตรีและคนชราค่ะ ได้ออกบูธกิจรรมด้วย ที่ MBK Center มีการจำหน่ายสินค้านะคะ โดยผู้พิการ แล้วก็ผู้สูงอายุด้วย เป็นการ Shoppingกันแล้วนะครับ ผมขออนุญาตนำเรียนกำหนดการวันนี้ แบ่งออกเป็น</w:t>
      </w:r>
    </w:p>
    <w:p>
      <w:pPr>
        <w:pStyle w:val="BodyText"/>
      </w:pPr>
      <w:r>
        <w:t xml:space="preserve">(คุณเพลงรบ) อุดหนุน อุดหนุน</w:t>
      </w:r>
    </w:p>
    <w:p>
      <w:pPr>
        <w:pStyle w:val="BodyText"/>
      </w:pPr>
      <w:r>
        <w:t xml:space="preserve">(พิธีกรหญิง) ร้อยกว่าบาทใช้ดีมากเลยนะคะ</w:t>
      </w:r>
    </w:p>
    <w:p>
      <w:pPr>
        <w:pStyle w:val="BodyText"/>
      </w:pPr>
      <w:r>
        <w:t xml:space="preserve">(คุณเพลงรบ) ครับ อยากจะบอกว่าเราอยู่บริเวณหน้าเวทีเป็นงานไม่มากนะ ที่จะมีผู้เข้าร่วมพร้อมขนาดนี้ก่อนเวลา เมื่อเข้ามารัฐมนตรีหญิงสุดสวยของเราวันนี้ ก็มีบันทึกเทป2 ช่วงด้วยกัน ก็คือช่วงเช้ากับช่วงบ่าย แน่นอนว่าทั้งช่วงเช้าและช่วงบ่าย เราจะได้ร่วมแสดงความยินดีทั้ง 2 ช่วงเลยนะครับ ตอนเช้าก็มีการมอบรางวัลด้วยสำหรับองค์กรด้านคนพิการนะครับ แน่นอน ท่านสร้างโอกาสและคุณค่าคนพิการ โดยความร่วมมือของทุก ๆ ภาคส่วนค่ะ เราจะมีกับการมอบรถเข็นสำหรับคนพิการ เพื่อยกระดัคำปราศรัยนะครับ หรือสาส์นที่ท่านอยากจะบอกพี่น้องคนพิการส่งมาด้วย เดี๋ยวเรามาชมไปพร้อม ๆ กันครับ</w:t>
      </w:r>
    </w:p>
    <w:p>
      <w:pPr>
        <w:pStyle w:val="BodyText"/>
      </w:pPr>
      <w:r>
        <w:t xml:space="preserve">(พิธีกรหญิง)ในช่วงนี้นะคะ ก็จะมีกิจกรมมในช่วงเช้านะคะ กิจกรรมแน่นอนว่าที่เราบอกว่าร่วมแสดงความยินดีครับ เพราะว่าช่วงถัดไปบคุณภาพชีวิตนะคะ ที่วันนี้ได้รับเกียรติจากทางกลุ่มเซ็นทรัลค่ะ ที่จะมาเป็นผู้ทำการมอบรถเข็นให้กับผู้บกพร่องและคนพิการด้วยนะคะ</w:t>
      </w:r>
    </w:p>
    <w:p>
      <w:pPr>
        <w:pStyle w:val="BodyText"/>
      </w:pPr>
      <w:r>
        <w:t xml:space="preserve">(คุณเพลงรบ) ครับผม นอกจากนี้มีความสุขตั้งแต่มาเริ่มลงทะเบียนตั้งแต่เช้าแล้ว มาลงทะเบียนจะเป็นการมอบโล่ประกาศเกียรติคุณ ประจำปี 2567 ครับ วันนี้เราได้รับเกียรติจากท่ารัฐมนตรีว่าการกระทรวงการพัฒนาสังคมและความมั่นคงของมนุษย์นะครับ ท่านโชคชัย  วิเชียรชัยยะ ครับ ท่านก็มามอบและก็มาบอกว่าอยากให้งานนี้เป็นงานที่ทุกคนมีความสุข และประทับใจที่สุดนะครับ</w:t>
      </w:r>
    </w:p>
    <w:p>
      <w:pPr>
        <w:pStyle w:val="BodyText"/>
      </w:pPr>
      <w:r>
        <w:t xml:space="preserve">(พิธีกรหญิง) ดิฉันเชื่อว่าไป ต้องขออภัยแทนเจ้าหน้าที่ทุก ๆ ท้านนะครับ พี่น้องประมาณ 7 โมงเช้า นี่สนุกสนานครึกครื้นแล้วนะครับ</w:t>
      </w:r>
    </w:p>
    <w:p>
      <w:pPr>
        <w:pStyle w:val="BodyText"/>
      </w:pPr>
      <w:r>
        <w:t xml:space="preserve">(คุณเพลงรบ) เจ้าหน้าที่ยิ้มแย้ม คนที่เข้าร่วมยิ้มแย้ม คึกคัก วันนี้หากมีการดูแลที่หากจะล่าช้าและขาดตกบกพร่องที่คุณม่อนได้มีการบอกไปว่าเราจะมีการมอบรางวัลคนพิการมาเยอะมาก ๆ นะครับ ในรอบนี้ครับ</w:t>
      </w:r>
    </w:p>
    <w:p>
      <w:pPr>
        <w:pStyle w:val="BodyText"/>
      </w:pPr>
      <w:r>
        <w:t xml:space="preserve">(พิธีกรหญิง) และที่สำคัญทุกคนแต่งกายด้วยสีสัน เฉดสีชมพู สดใสดูสนุกสนานมาก ๆ เลยนะคะ และนอกจากนี้เมื่อสักครู่นี้มาเป็นผู้มอบรางวัลให้กับผู้ที่ชนะเลิศในประเภทต่าง ๆ นะคะ รวมทั้งค่ะ ประเทศไทยได้มีกับผลงานด้วยนะคะ ซึ่งจะเป็นภาพยนตร์สั้นในเทศกาลภาพยนตร์ Focus on Ability ซึ่งวันนี้ได้รับเกียรติจากทูตฝ่ายการเมืองและที่สำคัญค่ะ กับผลงานการชนะเลิศ ซึ่งเป็นผลงานกับการประกวดในครั้งนี้นะคะ มีกับการประกวดหลายประเทศมาก ๆ อยู่ประมาณ 20 ประเทศทั่วโลก และมีภาพยนตร์ที่เข้าส่งประกวดในครั้งนี้ เยอะมาก ๆ เลยมีเกณฑ์ มีเกณฑ์ในการตัดสิน มีเกณฑ์ในการให้คะแนนของคนไทย วันนี้เราจะร่วมแสดงความยินดีไปพร้อม ๆ กันค่ะ</w:t>
      </w:r>
    </w:p>
    <w:p>
      <w:pPr>
        <w:pStyle w:val="BodyText"/>
      </w:pPr>
      <w:r>
        <w:t xml:space="preserve">(พิธีกรชาย) แน่นอนผู้ที่ส่งเข้าประกวดมีคุณภาพและมีคุณค่า น่าสนใจทุกชิ้นงานเลย แต่วันนี้เป็นชิ้นงานที่ดีที่สุดของคณะกรรมการ เป็นของคณะกรรมการอาจจะไม่ใช่ของคุณผู้ชมก็ได้ กรรมการ อาจจะให้ 1 2 3 4 5กับผู้ที่ได้รับการโหวตเกณฑ์คะแนนสูงที่สุดดังนั้นแล้ว ขอใช้คำว่า ผู้ที่ได้รับเกณฑ์สูงสุด นะครับ</w:t>
      </w:r>
    </w:p>
    <w:p>
      <w:pPr>
        <w:pStyle w:val="BodyText"/>
      </w:pPr>
      <w:r>
        <w:t xml:space="preserve">(พิธีกรหญิง) ได้ค่ะ และจะมีเป็นภาพยนตร์ให้กับคุณผู้ชมได้รับชมกันด้วยอยู่ทางด้านขวามือ เราจะมีจุดอำนวยความสะดวกสำหรับนะคะ รวมทั้งค่ะ ในช่วงตอนกลางวัน เราจะมีจุดรับประทานอาหาร ขออนุญาตประชาสัมพันธ์แจ้งล่วงหน้าเลยนะคุณม่อนนะ โดยที่บริเวณทางด้านขวามือของทุกท่านค่ะ หรือว่าหันหน้าเข้าเวทีคนพิการเยอะกว่า 80 แน่นอนครับ ขอสงวนให้กับผู้ที่อาจจะไม่สะดวกเดินทางไปรับประทานที่บริเวณฝั่งฮอลล์ 5 ก็ใช้บริการเราได้ เรามีอยู่ที่ประมาณ 80 ที่นั่งค่ะ</w:t>
      </w:r>
    </w:p>
    <w:p>
      <w:pPr>
        <w:pStyle w:val="BodyText"/>
      </w:pPr>
      <w:r>
        <w:t xml:space="preserve">(พิธีกรชาย) จริง ๆ80 เหมือนตัวเลขจะเยอะ แต่วันนี้ผู้พิการ ผู้ที่ดูแลของท่านนั่นเองนะครับ มี 80 ที่ครับ แน่นอนครับ ว่าคนพิการนะครับ ที่มีความยากลำบากในการเดินทางไปอีกฟากฝั่งหนึ่งเพราะว่าจะเป็นห้องรับประทานอาหารที่อยู่เยื้องกันเพราะว่าจะเป็นห้องรับประทานอาหารที่อยู่เยื้องกัน ก็เดี๋ยวมารับประทานด้านซ้ายมือของพิธีกรหรือทางขวามืออย่าเถลไถลไปดูมอเตอร์โชว์ เพราะว่าเจ้าหน้าที่ของเราไปอย่างไร มีเจ้าหน้าที่ครับ ไม่ว่าจะมี Organizeหรือเจ้าหน้าที่ทาง พก. เอง ดูแลตลอดทั้งเส้นทาง อยากให้ท่านนะครับ ได้ฟังคำแนะนำของเจ้าหน้าที่นะครับ ปฏิบัติตามพร้อมใบจองก็ได้</w:t>
      </w:r>
    </w:p>
    <w:p>
      <w:pPr>
        <w:pStyle w:val="BodyText"/>
      </w:pPr>
      <w:r>
        <w:t xml:space="preserve">(พิธีกรหญิง) ได้เลย ยินดีมาก ๆ เลยนะคะจะดูแลเราทั้งไปแล้วก็กลับครับ</w:t>
      </w:r>
    </w:p>
    <w:p>
      <w:pPr>
        <w:pStyle w:val="BodyText"/>
      </w:pPr>
      <w:r>
        <w:t xml:space="preserve">(พิธีกรหญิง) กำลังจะบอกว่าให้แค่ไปทานข้าวเฉย ๆ ไม่อนุญาตให้ไปชมรถกับชมพริตตีด้านบน ไม่อนุญาต</w:t>
      </w:r>
    </w:p>
    <w:p>
      <w:pPr>
        <w:pStyle w:val="BodyText"/>
      </w:pPr>
      <w:r>
        <w:t xml:space="preserve">(พิธีกรชาย)ให้ขึ้นไปจองรถได้ หรือท่านมีเวลา 1 ชั่วโมงในการพักเบรก สามารถไปชมได้ครับ หรือจะลงมาภาคเอกชน ได้มีบูธกิจกรรม เมื่อสักครู่แอบเห็นตอนนี้ค่ะ กิจกรรมอีกหนึ่งจุดที่สำคัญ นอกจากเดินชมงานที่โซนด้านบนแล้วนะคะ โซนด้านหน้ายังมีนิทรรศการจากทางพาร์ทเนอร์ ภาคี องค์กร เครือข่ายทุก ๆ ภาคส่วน ไม่ว่าจะเป็นอย่างไรคะคุณม่อนคะ</w:t>
      </w:r>
    </w:p>
    <w:p>
      <w:pPr>
        <w:pStyle w:val="BodyText"/>
      </w:pPr>
      <w:r>
        <w:t xml:space="preserve">(คุณเพลงรบ) เป็นซิมฟรี ต้องขอขอบพระคุณแวบ ๆ นะคะ มีผลิตภัณฑ์นมเมจิมาแจกให้ด้วยนะคะ ก็เดี๋ยวไปรับประทานและไปสอบถามอะไรเพิ่มเติมได้รวมทั้งแอบเห็นว่ามีการแจกซิมฟรี</w:t>
      </w:r>
    </w:p>
    <w:p>
      <w:pPr>
        <w:pStyle w:val="BodyText"/>
      </w:pPr>
      <w:r>
        <w:t xml:space="preserve">(คุณเพลงรบ) มีสิครับ ต้องมีบัตรคนพิการครับ ท่านใดนะครับ กสทช. นะครับ มาเปิดบูธ แล้วก็จะมอบซิมฟรีให้ทุกท่านได้นำไปใช้อินเทอร์เน็ตนาน 6 เดือน</w:t>
      </w:r>
    </w:p>
    <w:p>
      <w:pPr>
        <w:pStyle w:val="BodyText"/>
      </w:pPr>
      <w:r>
        <w:t xml:space="preserve">(พิธีกรหญิง) มีกติกาอย่างไรบ้างคะคุณม่อนแอบเห็นมีบูธหนึ่งอยู่โซนด้านหน้าที่ยังไม่มีบัตรคนพิการ ผมเชื่อว่าวันนี้พกมาในการโชว์เพื่อรับสิทธิ์นะครับ 6 เดือน ขอบคุณ กสทช. มาก ๆ นะครับ</w:t>
      </w:r>
    </w:p>
    <w:p>
      <w:pPr>
        <w:pStyle w:val="BodyText"/>
      </w:pPr>
      <w:r>
        <w:t xml:space="preserve">(พิธีกรหญิง) ขอบคุณค่ะ แล้วก็ยังมีกิจกรรมอื่น ๆ ด้วยนะคะ ช่วงนี้ใกล้เทศกาลปีใหม่แล้วนะคะ ดิฉันแก้ไขข้อมูลในส่วนรับซิมฟรีนิดหนึ่งนะครับ มี 1. มีบัตรคนพิการครับ 2. มีบัตรสวัสดิการเป็นตะกร้าสาน ลวดลายคริสต์มาสสีแดง สีเขียว สวยมาก ๆ เลยนะคะ อยากให้ลองรับชมกันด้วย ก็จะเป็นผลงานจากผู้สูงอายุกลุ่มสตรี แล้วก็กลุ่มผู้พิการ ก็สามารถไปรับชมกันได้</w:t>
      </w:r>
    </w:p>
    <w:p>
      <w:pPr>
        <w:pStyle w:val="BodyText"/>
      </w:pPr>
      <w:r>
        <w:t xml:space="preserve">(พิธีกรชาย) ขออนุญาตนำแจ้ง หรือนำโชว์เจ้าหน้าที่ได้เลยครับแห่งรัฐ</w:t>
      </w:r>
    </w:p>
    <w:p>
      <w:pPr>
        <w:pStyle w:val="BodyText"/>
      </w:pPr>
      <w:r>
        <w:t xml:space="preserve">(พิธีกรหญิง) ต้องพกมาคู่กันเลยนะคะ</w:t>
      </w:r>
    </w:p>
    <w:p>
      <w:pPr>
        <w:pStyle w:val="BodyText"/>
      </w:pPr>
      <w:r>
        <w:t xml:space="preserve">(พิธีกรชาย) ต้องพกมาคู่กันเลยแต่ผมคิดว่า พี่ ๆ กสทช. ใจดีแหละท่านใดที่ลืมพกบัตรมา มีรูปถ่ายหรือหลักฐานอื่นใดณ ขณะนี้บริเวณโซนด้านนอก ถ่ายรูปได้เลย</w:t>
      </w:r>
    </w:p>
    <w:p>
      <w:pPr>
        <w:pStyle w:val="BodyText"/>
      </w:pPr>
      <w:r>
        <w:t xml:space="preserve">(พิธีกรหญิง) ได้เลยนะคะ ก็สามารถติดต่อเจ้าหน้าที่ได้เลยนะคะอีกสักครู่หนึ่งค่ะ ตามกำหนดการ จะอยู่ที่ประมาณ9.30 น. ค่ะ กับในช่วงพิธีการจะเริ่มต้นขึ้นของทางกระทรวงนะคะ สามารถไปกดติดตามกันได้ โดยไม่พลาดนะคะ รวมทั้งค่ะ ยังมีโซนนิทรรศการและโซนภาคีเครือข่ายให้ทุกท่านสามารถไปรับชมกันได้และที่สำคัญ ฝากย้ำอีก 1 ครั้งค่ะ ในช่องทาง Fanpage facebookก่อนที่เราจะพักเวทีสักครู่ ก่อนที่จะเข้าพิธีการนะครับทุกข้อมูลข่าวสารและทุก ๆ ความเคลื่อนไหว ท่านสามารถแชร์คลิปกับในช่วงของงานในพิธีของเรา ให้กับเพื่อน ๆ ในโซเชียลได้รับทราบค่ะ</w:t>
      </w:r>
    </w:p>
    <w:p>
      <w:pPr>
        <w:pStyle w:val="BodyText"/>
      </w:pPr>
      <w:r>
        <w:t xml:space="preserve">(คุณเพลงรบ) และบังกล้องได้ ถ้าไม่มาถ่าย เราอยากจะได้รูปเราจะทำอย่างไรขอแจ้งไปยังท่านที่อยากได้ภาพสวย ๆ ท่านที่อยากได้ภาพสวย ๆ นะครับ เราจะมีบริเวณ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อยากดื่มด่ำกับบรรยากาศในวันนี้และอยากได้รูปภายหลัง</w:t>
      </w:r>
    </w:p>
    <w:p>
      <w:pPr>
        <w:pStyle w:val="BodyText"/>
      </w:pPr>
      <w:r>
        <w:t xml:space="preserve">(พิธีกรหญิง) ทำอย่างไรคะคุณม่อน</w:t>
      </w:r>
    </w:p>
    <w:p>
      <w:pPr>
        <w:pStyle w:val="BodyText"/>
      </w:pPr>
      <w:r>
        <w:t xml:space="preserve">(คุณเพลงรบ) ด้านหน้า สแกนQR Code สแกนปุ๊บท่านไปเลือกรูปของท่านได้เลย</w:t>
      </w:r>
    </w:p>
    <w:p>
      <w:pPr>
        <w:pStyle w:val="BodyText"/>
      </w:pPr>
      <w:r>
        <w:t xml:space="preserve">(พิธีกรหญิง) แบบ Real-Time เลย</w:t>
      </w:r>
    </w:p>
    <w:p>
      <w:pPr>
        <w:pStyle w:val="BodyText"/>
      </w:pPr>
      <w:r>
        <w:t xml:space="preserve">(พิธีกรชาย) ถูกต้องครับ แล้วถ้าใครพื้นที่ด้านหน้านี้นะครับ ให้กับช่างภาพของก็สามารถติดตาม Fanpage Facebook ของกรมส่งเสริมและพัฒนาคุณภาพชีวิตคนพิการ หรือ พก. ก็ถ่าย QR Code ไว้แล้วไปโหลดภายหลังครับ เน้นย้ำครับ15 น.</w:t>
      </w:r>
    </w:p>
    <w:p>
      <w:pPr>
        <w:pStyle w:val="BodyText"/>
      </w:pPr>
      <w:r>
        <w:t xml:space="preserve">(พิธีกรหญิง) เดี๋ยวกลับมาพบกันอีกสักครู่หนึ่งกระทรวงนะครับ รวมถึงช่างภาพของผู้จัดครับ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[ภาษาต่างประเทศ]เอาล่ะค่ะ เดี๋ยวช่วงนี้ขออนุญาตไปชิมนมเมจิ แล้วก็ไปเดิมชมโซนด้านหน้าดีไหมคะ คุณม่อน</w:t>
      </w:r>
    </w:p>
    <w:p>
      <w:pPr>
        <w:pStyle w:val="BodyText"/>
      </w:pPr>
      <w:r>
        <w:t xml:space="preserve">(คุณเพลงรบ) เดี๋ยวเรากลับมาพบกัน เวลาประมาณ 9.</w:t>
      </w:r>
    </w:p>
    <w:p>
      <w:pPr>
        <w:pStyle w:val="BodyText"/>
      </w:pPr>
      <w:r>
        <w:t xml:space="preserve">(คุณลักษมี) สวัสดีค่ะ ทุกท่านคะ ในขณะนี้อีกสักครู่หนึ่งSee You ค่ะ</w:t>
      </w:r>
    </w:p>
    <w:p>
      <w:pPr>
        <w:pStyle w:val="BodyText"/>
      </w:pPr>
      <w:r>
        <w:t xml:space="preserve">(คุณเพลงรบ) ขอพักเวทีสักครู่ครับอีกสักครู่ กับในงานวันคนพิการสากล ประจำปี 2567กับในงานวันคนพิการสากล ประจำปี 2567กำลังจะเริ่มต้นในอีกสักครู่ ในขณะนี้ ขอเรียนเชิญแขกผู้มีเกียรติทุกท่านเข้าสู่บริเวณด้านใดค่ะ ประกาศประชาสัมพันธ์ค่ะลืมสัมภาระไว้บนรถตู้กำลังจะเริ่มต้นในอีกสักครู่ ขอเรียนเชิญแขกผู้มีเกียรติทุกท่าน 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สามารถติดต่อขอรับคืนได้ที่จุดลงทะเบียนค่ะ</w:t>
      </w:r>
    </w:p>
    <w:p>
      <w:pPr>
        <w:pStyle w:val="BodyText"/>
      </w:pPr>
      <w:r>
        <w:t xml:space="preserve">[ภาษาต่างประเทศ]สามารถติดต่อขอรับคืนได้ ที่เจ้าหน้าที่รับลงทะเบียนค่ะประกาศประชาสัมพันธ์ค่ะ ผู้ที่ทำกระเป๋าหรือสิ่งของสัมภาระสูญหาย หรือลืมไว้ที่รถตู้อย่างที่เราได้นำเรียนทุกท่านไปว่า เราจะมีกิจกรรม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สวัสดีอย่างไม่เป็นทางการก่อนนะครับผม เดี๋ยวขออนุญาตชี้แจงอยากขึ้นมารับรางวัลนะครับ ตอนนี้ท่านอธิบดีของเรามาถึงแล้วที่ร่วมแสดงความยินดีกับผู้ที่ได้รับรางวัล ไม่ว่าจะเป็นองค์กรที่เอื้อต่อคนพิการนะครับ รวมถึงบุคคลชมรมทั้งหมดเลย วันนี้เชื่อว่าทุกคนตื่นเต้นและช็อตเด็ด ๆ นะครับ เรามีทีมงานคุณภาพขออนุญาตซักซ้อมนะครับ สำหรับท่านที่ขึ้นรับรางวัลนะครับ เราจะขึ้นซ้ายมือของพิธีกรนะครับท่านหันหน้ามาที่เวทีครับ เดี๋ยวจะมีเจ้าหน้าที่ดูแลครับทั้งขึ้นและลงเลยนะครับ ส่วนภาพสวย ๆที่จะไปถ่ายภาพ แล้วสามารถที่จะไปรับรู้ที่ช่องทางบันทึกภาพให้เรียบร้อยแล้ว ท่านไม่ต้องลุกออกมาบริเวณด้านหน้าเพื่อบันทึกภาพครับ</w:t>
      </w:r>
    </w:p>
    <w:p>
      <w:pPr>
        <w:pStyle w:val="BodyText"/>
      </w:pPr>
      <w:r>
        <w:t xml:space="preserve">(คุณลักษมี) สแกนง่าย ๆที่เราจะให้บริการอยู่ที่จุดลงทะเบียนนะคะ ซึ่งทุกท่านแบบ Real-Time ได้เลยค่ะ</w:t>
      </w:r>
    </w:p>
    <w:p>
      <w:pPr>
        <w:pStyle w:val="BodyText"/>
      </w:pPr>
      <w:r>
        <w:t xml:space="preserve">(คุณเพลงรบ) เน้นย้ำว่ากดติดตามQr Code ได้ หรือว่าง่ายไปกว่านั้นค่ะ ผ่านทางช่องทาง Fanpage Facebook ของทางกรมนะคะสามารถไปกดติดตามกันได้ค่ะ เพื่อที่จะชมการถ่ายทอดสดอีก 1 ครั้งครับ สำหรับท่านที่รับรางวัล รับรางวัลขึ้นฝั่งซ้ายมือของพิธีกร ขวามือของท่านFacebook Fanpageกรมส่งเสริมและพัฒนาคุณภาพชีวิตคนพิการ ท่านจะได้รับชมภาพสวย ๆ คม ๆ ในนั้น กดโหลดได้เลย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นะคะ บริเวณโซนเก้าอี้ทุกท่านสามารถจับจองที่นั่งได้ครับผม และก็ลงฝั่งนี้นะครับ ขึ้นอีกฝั่งและลงอีกฝั่งนั่นเองครับ</w:t>
      </w:r>
    </w:p>
    <w:p>
      <w:pPr>
        <w:pStyle w:val="BodyText"/>
      </w:pPr>
      <w:r>
        <w:t xml:space="preserve">(คุณลักษมี) ใช่ค่ะ เราจะมีเจ้าหน้าที่ดูแลทั้ง2 ฝั่งนะคะ ฝั่งที่ขึ้นและฝั่งลงนะคะ ในช่วงระหว่างนี้ค่ะ ก่อนจะเริ่มกับตามกำหนดการในอีกสักครู่หนึ่งมาร่วมแสดงความยินดีกับท่านไม่ได้การมอบโล่นะครับ ท่านมาเดี๋ยวเราจะนำพาทุกท่าน เข้าสู่พิธีการอีกสักครู่หนึ่งค่ะ</w:t>
      </w:r>
    </w:p>
    <w:p>
      <w:pPr>
        <w:pStyle w:val="BodyText"/>
      </w:pPr>
      <w:r>
        <w:t xml:space="preserve">(คุณเพลงรบ) ครับ เชื่อว่าหลายท่านมาแสดงความยินดีนะครับ และตื่นเต้นที่ได้รับรางวัลจากท่านอธิบดี แน่นอนนครับ ท่านอธิบดีเองนี่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ตั้งแต่เมื่อวาน ทราบมาว่าเก็บทุกรายละเอียดถึง3-4 ทุ่มเลยทีเดียว อยากให้งานวันนี้ทุกท่านประทับใจและมีความสุขที่สุดครับ</w:t>
      </w:r>
    </w:p>
    <w:p>
      <w:pPr>
        <w:pStyle w:val="BodyText"/>
      </w:pPr>
      <w:r>
        <w:t xml:space="preserve">(คุณลักษมี) แน่นอนค่ะ ตอนนี้ค่ะ เรากำลังจะเริ่มเข้าสู่พิธีการแล้ว ขออนุญาตเรียนแจ้งประชาสัมพันธ์ให้ทุก ๆ ท่านค่ะ เข้าจะมีการเริ่มจัดหลังจากที่ส่วนกลางเปิดงานแล้ว แน่นอนว่า</w:t>
      </w:r>
    </w:p>
    <w:p>
      <w:pPr>
        <w:pStyle w:val="BodyText"/>
      </w:pPr>
      <w:r>
        <w:t xml:space="preserve">(คุณเพลงรบ) ครับ เดี๋ยวสักครู่หนึ่งนะครับ เดี๋ยวเราจะเข้าสู่การเปิดงานวันคนพิการ แน่นอนครับว่า ส่วนกลางจัดในวันนี้ส่วนภูมิภาคครับ เราก็จะมีการจัดในแต่ละจังหวัดกรม พก. เอง เล็งเห็นความสำคัญและศักยภาพของทุกท่านจังหวัดของท่านนะครับ ก็จะมีงานคนพิการประจำจังหวัดด้วย ลงทุกจังหวัด ทุกพื้นที่จริง ๆ ครับ เพื่อให้พี่น้องคนพิการนั้นแสดงถึงศักยภาพตามสิทธิอย่างเท่าเทียมนั่นเองนะครับ เพราะว่ารัฐบาล รวมถึงในประเทศไทยได้เริ่มต้นขึ้นแล้วค่ะ ทุก ๆ คนเท่าเทียมกัน อีกสักครู่เราจะมาร่วมกันแสดงสัญลักษณ์ให้เห็นว่า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ที่สำคัญค่ะสิทธิความเท่าเทียมกันของมนุษย์นะคะ วันนี้</w:t>
      </w:r>
    </w:p>
    <w:p>
      <w:pPr>
        <w:pStyle w:val="BodyText"/>
      </w:pPr>
      <w:r>
        <w:t xml:space="preserve">[เสียงดนตรี]จะนำพาทุกท่านเข้าสู่ในช่วงพิธีการ รบกวนประชาสัมพันธ์อีกครั้ง ว่ารบกวนทุกท่านประจำที่นั่ง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ครับ วันนี้นะครับ กราบสวัสดีด้วย</w:t>
      </w:r>
    </w:p>
    <w:p>
      <w:pPr>
        <w:pStyle w:val="BodyText"/>
      </w:pPr>
      <w:r>
        <w:t xml:space="preserve">(คุณลักษมี) ท่านอธิบดีกรมส่งเสริมและพัฒนาคุณภาพชีวิตคนพิการ ท่าน โชคชัย วิเชียรชัยยะรองอธิบดีกรมส่งเสริมและพัฒนาคุณภาพชีวิตคนพิการ ท่านวันภาคนพิการ นายกฯ มาด้วย ยังมีท่านผู้บริหารท่านนายกสมาคมคนพิการ วันนี้มาทุกประเภทเลยนะครับพี่น้องคนพิการ ผู้ดูแลคนพิการ ที่มาร่วมงานวันคนพิการสากลในวันนี้ครับ สวัสดีทุก ๆ ท่านนะครับ และรวมถึงท่านที่รับชมทางบ้านด้วย วันนี้นอกจากจะมีคนพิการ ผู้ดูแลครั้งนี้ ในวันนี้ดิฉัน หลุยส์ ลักษมี</w:t>
      </w:r>
    </w:p>
    <w:p>
      <w:pPr>
        <w:pStyle w:val="BodyText"/>
      </w:pPr>
      <w:r>
        <w:t xml:space="preserve">(คุณเพลงรบ) ผมกระทรววง พม. นะครับ ที่ให้ความสำคัญในงานวันนี้เสมอมานะครับ</w:t>
      </w:r>
    </w:p>
    <w:p>
      <w:pPr>
        <w:pStyle w:val="BodyText"/>
      </w:pPr>
      <w:r>
        <w:t xml:space="preserve">(คุณลักษมี) ใช่แล้วค่ะ สำหรับวันนี้ค่ะ เรา 2 คน ยินดีเป็นอย่างยิ่งที่ได้รับหน้าที่เป็นพิธีกรดำเนินรายการประกาศวันที่ 3 เป็นวันคนพิการสากล แต่วันนี้เป็นวันที่ประเทศไทยจัดงานเป็นวันแรกเพลงรบ ฐิติกุลดิลก ครับ ผู้ประกาศข่าว ช่อง 7HD ครับวันนี้เราดีใจและตื่นเต้นมาก ๆ ที่ได้รับหน้าที่ที่สำคัญแบบนี้นะครับ วันคนพิการสากลนี่ จะถูกจัดขึ้นเป็นประจำทุกปี 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ั้งโลกในทุกประเทศ ก็จะจัดวันที่ 3ว่าห้องประชุมของเราเป็นห้องที่ใหญ่นะครับ ว่าหลังจากที่ส่วนกลางจัดงานคนพิการสากลนี่จังหวัดต่าง ๆ ก็ยังจัดด้วย บรรยากาศในจังหวัดต่าง ๆ ก็คึกคักเช่นกัน ตอนนี้ผมอยากนำเรียนคนตาบอดและเดี๋ยวเราร่วมปรบมือให้วันคนพิการดัง ๆ กันเลยครับมาก มีเป็นไฟที่สวยเป็นสิบ ๆ จุดเลย และคนที่นั่งนะครับหลักร้อยหลักพัน แน่นมาก ๆ นะครับ ขอต้อนรับดัง ๆ ให้ทั้ง 2 หน่วยงานด้วยนะครับ วันนี้เป็นวัน</w:t>
      </w:r>
    </w:p>
    <w:p>
      <w:pPr>
        <w:pStyle w:val="BodyText"/>
      </w:pPr>
      <w:r>
        <w:t xml:space="preserve">(คุณเพลงรบ) และงานนี้สมาคมสภาคนพิการทุกประเภทประเทศไทยนะครับ ซึ่งได้จัดงานวันนี้ขึ้นมา ต้องขอเสียงปรบมือลงนามบันทึกความเข้าใจ การนำร่องโครงการเฉลิมฉลองวันยินดี เราต้องคึกคักและคึกครื้นครับ</w:t>
      </w:r>
    </w:p>
    <w:p>
      <w:pPr>
        <w:pStyle w:val="BodyText"/>
      </w:pPr>
      <w:r>
        <w:t xml:space="preserve">(คุณลักษมี)วันนี้นะคะ เรามีกับกิจกรรมต่าง ๆ มากมายที่เกิดขึ้นทั้งภาคเช้า และสำหรับในช่วงภาคบ่ายด้วยนะคะ รวมทั้งการแต่ละประเภทในการรับเสียงด้วยนะครับ</w:t>
      </w:r>
    </w:p>
    <w:p>
      <w:pPr>
        <w:pStyle w:val="BodyText"/>
      </w:pPr>
      <w:r>
        <w:t xml:space="preserve">(คุณลักษมี) เยี่ยมยอดมาก ๆ เลยสถานศึกษาเพื่อเพิ่มศักยภาพของคนพิการและยกระดับคุณภาพชีวิตของคนพิการด้วยนะคะ และที่สำคัญในวันนี้ได้รับการสนับสนุนพก. เองนี่ได้เล็งเห็นว่าวันนี้เสียงไมค์มันนวล เสียงเพลงเบา ๆ เพราะได้ใส่ใจกับทุกรายละเอียดในนะคะ อยากจะปรบมือดัง ๆ ให้กับท่านอีก 1 ครั้งได้ไหมคะ</w:t>
      </w:r>
    </w:p>
    <w:p>
      <w:pPr>
        <w:pStyle w:val="BodyText"/>
      </w:pPr>
      <w:r>
        <w:t xml:space="preserve">(คุณเพลงรบ) ขอบคุณท่านอธิบดี พก.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[ภาษาต่างประเทศ]ที่เท่าเทียม ขอเชิญรับชมและรับฟังได้เลยครับ</w:t>
      </w:r>
    </w:p>
    <w:p>
      <w:pPr>
        <w:pStyle w:val="BodyText"/>
      </w:pPr>
      <w:r>
        <w:t xml:space="preserve">(บรรยาย) ร่วมสร้างสังคม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เราจะขอเชิญทุกท่านรับชมและรับฟังครับ วีดิทัศน์เพิ่มโอกาสและสร้างเสริมคุณค่าคนพิการในสังคมสากลมุ่งส่งเสริมความเข้าใจต่อคนพิการ และความพิการ พร้อมให้โอกาสแห่งความเข้าใจคนพิการสร้างโลกที่ครอบคลุมและยั่งยืนสำหรับทุกคน องค์การสหประชาชาติ หรือ UN กำหนดให้วันที่ 3 ธันวาคม ของทุกปี เป็นวันคนพิการสากล ทุกประเทศ ร่วมเฉลิมฉลองวันคนพิการมัยทั่วโลกมีคนพิการอยู่ 16 เปอร์เซ็นต์คนพิการ ได้มีส่วนร่วมในสังคมอย่างสร้างสรรค์โดยคำนึงถึงศักดิ์ศรีความเป็นมนุษและเสมอภาคกับคนทั่วไป องค์การอนาและสิ่งอำนวยความสะดวก ที่คนพิการและทุกคนในสังคมหรือ 1,300 ล้านคน และคนพิการมีความยากลำบากในการเดินทางมากกว่าคนทั่วไปถึง 15 เท่า ถึงภาคส่วนจึงต้องผสานพลังสร้างโอกาสทางสังคม เพื่อพัฒนาคุณภาพชีวิตคนพิการ ให้เข้าถึงสิทธิ สวัสดิการจัดงานวันคนพิการสากล ประจำปี 2567 ที่สอดคล้องกับประเด็นหลัก ขององค์การสหประชาชาติเข้าถึง และใช้ประโยชน์ได้ กระทรวงการพัฒนาสังคมและความมั่นคงของมนุษย์ ร่วมกับสมาคมสภาคนพิการแห่งประเทศทไทย และภาคีเครือข่ายเข้าร่วมงาน โดยสานต่อการขับเคลื่อนคือ ส่งเสริมการเป็นผู้นำคนพิการ เพื่ออนาคตที่ครอบคุลมและยั่งยืน โดยคำนึงถึงการเข้าถึงและรองรับคนพิการทุกประเภทอย่างทั่วถึงในการคุณค่าคนพิการ มุ่งผลักดันสร้างเพื่อให้คนพิการ มีความมั่นคงในชีวิต และสวัสดิการที่เหมาะสม ผ่านนโยบาย 5x5 ผ่านวิกฤติประชากร ยุทธศาสตร์ที่ 4 สร้างโอกาสเป็นพลังสังคม และความพิการไม่เป็นข้อจำกัดนวัตกรรมการพัฒนาให้เกิดงานตามพันธกิจด้านคนพิการ ภายใต้เป้าหมายการพัฒนาประเทศอย่างยั่งยืน เพราะเราเชื่อว่าคนพิการมีศักยภาพ สามารถพัฒนา และเท่าเทียมร่วมเป็นส่วนหนึ่ง ในการสนับสนุนและส่งเสริมให้คนพิการสามารถเข้าถึงสิทธิสวัสดิการ และดำรงชีวิตอิสระได้อย่างคนพิการคือทรัพยากรมนุษย์ที่สำคัญ</w:t>
      </w:r>
    </w:p>
    <w:p>
      <w:pPr>
        <w:pStyle w:val="BodyText"/>
      </w:pPr>
      <w:r>
        <w:t xml:space="preserve">(คุณลักษมี) ขอเสียงปรบมือดัง ๆให้กับวีดิทัศน์ให้กับครั้งนี้ด้วยค่ะ</w:t>
      </w:r>
    </w:p>
    <w:p>
      <w:pPr>
        <w:pStyle w:val="BodyText"/>
      </w:pPr>
      <w:r>
        <w:t xml:space="preserve">(คุณเพลงรบ) เป็นการเปิดโอกาสในการสร้างสรรค์และการพัฒนาประเทศนะครับนี่คืออีก 1 วันที่เรามารวมตัวและแสดงศักยภาพมีคุณค่าอย่างยิ่งที่จะร่วมกันขับเคลื่อนทั้งเศรษฐกิจ ทั้งฐานระบบความคิด ความรู้ และนวัตกรรมต่าง ๆ ที่เกิดขึ้น เพราะคนพิการไม่ใช่ภาระของสังคมครับคนพิการคือ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กิจกรรมถัดมานะครับ เป็นการสร้างโอกาสและคุณค่าคนพิการส่งเสริม และสร้างพลังให้กับคนพิการทั่วประเทศด้วยค่ะเป็นกำลังใจให้กับคนพิการทุกประเภทเลยค่ะ</w:t>
      </w:r>
    </w:p>
    <w:p>
      <w:pPr>
        <w:pStyle w:val="BodyText"/>
      </w:pPr>
      <w:r>
        <w:t xml:space="preserve">(คุณเพลงรบ)วันนี้เราจะปรบมือกันตลอดทั้งงานเลยนะครับ และแน่นอนว่าด้านอื่น ๆ ของกระทรวงการพัฒนาสังคมมาโดยตลอดนะครับ วันนี้นะครับ เรียนเชิญนะครับ ท่านอธิบดีกรมส่งเสริมและพัฒนาคุณภาพชีวิตคนนะครับ โดยในวันนี้นะครับ เราจะมีภาพรอยยิ้มนะครับ ภาพของความสุข และบริษัทที่เห็นคุณค่าให้ความสนับสนุน งานด้านคนพิการ และ</w:t>
      </w:r>
    </w:p>
    <w:p>
      <w:pPr>
        <w:pStyle w:val="BodyText"/>
      </w:pPr>
      <w:r>
        <w:t xml:space="preserve">(คุณเพลงรบ) เราจะเข้าสู่การมอบรถเข็นนั่งนะครับ สำหรับคนพิการพิการ ท่านโชคชัย วิเชียรชัยยะ ครับ ขอเสียงปรบมือ และขอเรียนเชิญครับ</w:t>
      </w:r>
    </w:p>
    <w:p>
      <w:pPr>
        <w:pStyle w:val="BodyText"/>
      </w:pPr>
      <w:r>
        <w:t xml:space="preserve">(คุณลักษมี) และลำดับต่อไปค่ะขออนุญาตเรียนเชิญท่านรองอธิบดีกรมส่งเสริมและพัฒนาคุณภาพชีวิตคนพิการ ปรบมือต้อนรับท่านวรรณภา สุขคง ค่ะครับ</w:t>
      </w:r>
    </w:p>
    <w:p>
      <w:pPr>
        <w:pStyle w:val="BodyText"/>
      </w:pPr>
      <w:r>
        <w:t xml:space="preserve">(คุณลักษมี) ลำดับต่อมาค่ะ วันนี้ได้รับเกียรติจากแน่นอนนะครับ บริษัทที่ผมได้นำเรียนไปข้างต้นนะครับคือ Central Group ขอเสียงปรบมือให้ Central Groupนำโดยนะครับ คุณสัมฤทธิ์ อนุภักดิ์ ผู้ช่วยกรรมการใหญ่อาวุโส ฝ่ายพัฒนาการศึกษาและสังคมอย่างยั่งยืนฝ่ายทรัพยากรบุคคล บริษัท เซ็นทรัล เรสตอรองส์ กรุ๊ปท่างประธานเจ้าหน้าที่บริหารค่ะ</w:t>
      </w:r>
    </w:p>
    <w:p>
      <w:pPr>
        <w:pStyle w:val="BodyText"/>
      </w:pPr>
      <w:r>
        <w:t xml:space="preserve">(คุณเพลงรบ) และขอเรียนเชิญครับ คุณ จารุวรรณ งามพิสุทธิ์ไพศาลครับ ผู้ช่วยกรรมการผู้จัดการใหญ่อาวุโสรถเข็นนั่งสำหรับคนพิการในครั้งนี้ด้วยค่ะ ขอเสียงปรบมือให้กับทุกท่าน</w:t>
      </w:r>
    </w:p>
    <w:p>
      <w:pPr>
        <w:pStyle w:val="BodyText"/>
      </w:pPr>
      <w:r>
        <w:t xml:space="preserve">(คุณลักษมี) และลำดับสุดท้ายค่ะ ปรบมือให้กับคุณวราภรณ์ พันพีระวงษ์ผู้อำนวยการฝ่ายทรัพยากรบุคคล บริษัท เซ็นทารา แมนเนจเม้นท์ เฮดควอเตอร์ จำกัดค่ะ ที่จะขึ้นมามอบได้เต็มศักยภาพ ด้วยความร่วมมือของทุกภาคส่วนด้านบนเวที 1 ครั้งค่ะ</w:t>
      </w:r>
    </w:p>
    <w:p>
      <w:pPr>
        <w:pStyle w:val="BodyText"/>
      </w:pPr>
      <w:r>
        <w:t xml:space="preserve">(คุณเพลงรบ) ผมอยู่ที่หน้าเวที เห็นทั้งการปรบมือดัง ๆ และรอยยิ้มมีความสุขมาก ๆ ครับ แน่นอนว่าได้รับเกียรติส่งมอบรถเข็นสำหรับคนพิการ ซึ่งจะช่วยสนับสนุนให้คนพิการได้ดำรงชีวิตได้อย่างอิสระ มีส่วนร่วมทางสังคมพร้อมแล้วค่ะ ที่จะสนับสนุนเต็มกำลัง และศักยภาพสร้างโอกาส และเห็นคุณค่าของคนพิการนะครับ</w:t>
      </w:r>
    </w:p>
    <w:p>
      <w:pPr>
        <w:pStyle w:val="BodyText"/>
      </w:pPr>
      <w:r>
        <w:t xml:space="preserve">(คุณลักษมี) และนี่เป็นอีกหนึ่งวิธีที่เราอยากจะแสดงให้เห็นศักยภาพวันนี้ทั้งหน่วยงานภาคีเครือข่าย ภาครัฐ และเอกชนว่าทาง Central เองไม่ได้มอบแต่คนพิการให้กับความเท่าเทียมในสังคมไทยให้เกิดขึ้นอย่างสวยงามค่ะ</w:t>
      </w:r>
    </w:p>
    <w:p>
      <w:pPr>
        <w:pStyle w:val="BodyText"/>
      </w:pPr>
      <w:r>
        <w:t xml:space="preserve">(คุณเพลงรบ) ขอบพระคุณนะครับขอบพระคุณทาง Central Groupให้กับ Central Group ครับมอบประกาศเกียรติคุณประจำปี 2567 ค่ะ โดยที่ในวันนี้นะคะ เรามีกับสถานที่และแต่ทุกส่วนงานของกระทรวง พม. ได้รับการสนับสนุนมาโดยตลอดครับ</w:t>
      </w:r>
    </w:p>
    <w:p>
      <w:pPr>
        <w:pStyle w:val="BodyText"/>
      </w:pPr>
      <w:r>
        <w:t xml:space="preserve">(คุณลักษมี) และในโอกาสนี้จะให้ท่านโชคชัยยังคงอยู่บริเวณด้านบน เพื่อที่จะนำสู่การทำการมอบให้ครั้งนี้ค่ะ วันนี้ต้องขอขอบพระคุณท่านจริง ๆ คะ่กับหน่วยงานในหลากหลายภาคส่วน ขึ้นมารับรางวัลในปีนี้ ปี 2567 ที่จะเกิดขึ้นด้วยนะคะซึ่งในวันนี้ค่ะ ได้รับเกียรติจากทางท่านโชคชัย ที่มาพิธีกรพูด และสิ่งที่เกิดขึ้นบนเวทีด้วยนะครับ ต้องขอบคุณ</w:t>
      </w:r>
    </w:p>
    <w:p>
      <w:pPr>
        <w:pStyle w:val="BodyText"/>
      </w:pPr>
      <w:r>
        <w:t xml:space="preserve">(คุณเพลงรบ) ครับ และในระหว่างที่รอความพร้อมเวทีนะครับ บนเวที ก็จะมีตัวอักษรที่จะขึ้นเป็น Captions ที่ขึ้น Real-Time ตามเสียงนะครับในช่วงของการประกาศรายชื่อรางวัลการสนับสนุนดี ๆ แบบนี้ด้วยนะครับ</w:t>
      </w:r>
    </w:p>
    <w:p>
      <w:pPr>
        <w:pStyle w:val="BodyText"/>
      </w:pPr>
      <w:r>
        <w:t xml:space="preserve">(คุณลักษมี)ที่ทำให้การสื่อสารค่ะ เป็นเรื่องที่ง่ายมากยิ่งขึ้นกว่าเดิม และทำให้ทุก ๆ คนเข้าใจกิจกรรมในวันนี้ค่ะ ในช่วงนี้ค่ะ คุณม่อนคะ พร้อมแล้วหรือยังคะกับดีนะคะ ขอเสียงปรบมือดัง ๆ นะคะ ให้กับเทศบาลเมืองน่าน จังหวัดน่าน ค่ะประเภทแรกค่ะ รางวัลสถานที่ที่เอื้อต่อคนพิการ ประจำปี2567 Accessible Place 2024 ค่ะโดยที่เราจะมีการเริ่มต้นในระดับอีก 1 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น่านน่าอยู่นะครับ แล้วก็น่าน่านอยู่สำหรับขอแสดงความยินดีด้วยนะคะ และก็ขอขอบคุณมากที่ได้เป็นอีกหนึ่งสถานที่ที่เอื้อต่อคนพิการ ปรบมือดัง ๆลำดับต่อไปจะเป็นท่าอากาศยานอุดรธานีค่ะทุกคนครับ ขอแสดงความยินดีกับท่าอากาศยานอุดรธานีลำ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จังหวัดน่านด้วยนะคะ และร่วมแสดงความยินดีในครั้งนี้ด้วยค่ะเราจะเข้าสู่ในประเภท ระดับดีมาก กับสถานที่</w:t>
      </w:r>
    </w:p>
    <w:p>
      <w:pPr>
        <w:pStyle w:val="BodyText"/>
      </w:pPr>
      <w:r>
        <w:t xml:space="preserve">(คุณเพลงรบ) ขอแสดงความยินดีกับท่านอากาศยานต่อไปค่ะ ขอแสดงความยินดี ยินดีด้วยค่ะลำดับต่อไป</w:t>
      </w:r>
    </w:p>
    <w:p>
      <w:pPr>
        <w:pStyle w:val="BodyText"/>
      </w:pPr>
      <w:r>
        <w:t xml:space="preserve">(คุณลักษมี) ลำดับต่อไป ขอแสดงความยินดีกับ สถานีบริการน้ำมัน PTT Station สาขาวงแหวนตะวันตก</w:t>
      </w:r>
    </w:p>
    <w:p>
      <w:pPr>
        <w:pStyle w:val="BodyText"/>
      </w:pPr>
      <w:r>
        <w:t xml:space="preserve">(ขาเข้า) ค่ะที่เอื้อต่อคนพิการ ประจำปี 2567 Accessible Place 2024 ค่ะยินดีด้วยค่ะ กับ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ถานีบริการน้ำมัน PTT Station สาขาดู่ใต้ ครับวันทนา เสาวดี ผู้ช่วยปลัดกระทรวงคมนาคมคมค่ะ</w:t>
      </w:r>
    </w:p>
    <w:p>
      <w:pPr>
        <w:pStyle w:val="BodyText"/>
      </w:pPr>
      <w:r>
        <w:t xml:space="preserve">(คุณเพลงรบ) รางวัลต่อไปจะเป็นชื่อรางวัลหน่วยงานของรัฐที่จ้างงานคนพิการประจำปี 2567 ครับ</w:t>
      </w:r>
    </w:p>
    <w:p>
      <w:pPr>
        <w:pStyle w:val="BodyText"/>
      </w:pPr>
      <w:r>
        <w:t xml:space="preserve">(คุณลักษมี) และรางวัลนี้ขอแสดงความยินดีกับคุณ</w:t>
      </w:r>
    </w:p>
    <w:p>
      <w:pPr>
        <w:pStyle w:val="BodyText"/>
      </w:pPr>
      <w:r>
        <w:t xml:space="preserve">(คุณลักษมี) ลำดับถัดมาค่ะ ยินดีกับท่า</w:t>
      </w:r>
    </w:p>
    <w:p>
      <w:pPr>
        <w:pStyle w:val="BodyText"/>
      </w:pPr>
      <w:r>
        <w:t xml:space="preserve">(คุณเพลงรบ) ขอแสดงความยินดีด้วยนะครับ ท่านต่อมาครับ ท่านชมชนก จันทร์เทศ ครับ ผู้อำนวยการสำนักงานนโยบายแรงงานนอกระบบสำนักงานปลัดกระทรวงแรงงานครับ</w:t>
      </w:r>
    </w:p>
    <w:p>
      <w:pPr>
        <w:pStyle w:val="BodyText"/>
      </w:pPr>
      <w:r>
        <w:t xml:space="preserve">(คุณลักษมี) ลำดับถัดมาขอแสดงความยินดี กับท่านฉัตรแก้ว เลิศไพฑูรย์วรรณภา สุขคง ท่านรองอธิบดีกรมส่งเสริมและพัฒนาคุณภาพชีวิตคนพิการค่ะ</w:t>
      </w:r>
    </w:p>
    <w:p>
      <w:pPr>
        <w:pStyle w:val="BodyText"/>
      </w:pPr>
      <w:r>
        <w:t xml:space="preserve">(คุณเพลงรบ) และขอแสดงความยินดีกับท่าน นภาพร สิทธิโชคพันธ์ ผู้อำนวยการฝ่ายทรัพยากรบุคคล ับท่าน นภาพร สิทธิโชคพันธ์ ผู้อำนวยการฝ่ายทรัพยากรบุคคลครับ ผู้อำนวยการอาวุโสรักษาราชการแทนรองเลขาธิการสำนักงานศาล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สุโชติ เปี่ยมชล</w:t>
      </w:r>
    </w:p>
    <w:p>
      <w:pPr>
        <w:pStyle w:val="BodyText"/>
      </w:pPr>
      <w:r>
        <w:t xml:space="preserve">(คุณเพลงรบ) ขอแสดงความยินดีกับท่าน วิทยาพร จันทวาสวิทยาพร รักษาการในตำแหน่งผู้เชี่ยวชาญเฉพาะ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วรตญา กอบศิริกาญจน์ เลขาธิการสิทธิมนุษยชนแห่งชาติ รองสำนักงานสิทธิมนุษชนแห่งชาติสำนักงานผู้ตรวจการแผ่นดินค่ะด้านสืบสวน สอบสวน สำนักงานปราบปรามและป้องกัน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ท่าน สิริน ชาวเพ็ชรดี รองให้กับ กลุ่มเซ็นทรัล ค่ะลำดับถัดมาจะเป็นการประกาศรางวัลองค์กรที่ส่งเสริมการจ้างงานคนพิการ ประจำปี2567 ในระดับดีเยี่ยม ปรบมือดัง ๆ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เค.เอส.พี.อุปกรณ์ จำกัด</w:t>
      </w:r>
    </w:p>
    <w:p>
      <w:pPr>
        <w:pStyle w:val="BodyText"/>
      </w:pPr>
      <w:r>
        <w:t xml:space="preserve">(คุณเพลงรบ) แสดงความยินดีกับ บริษัท กรุงเทพโปรดิ๊วส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ยินดีด้วยนะคะลำดับต่อไปค่ะ ขอแสดงความยินดีกับบริษัท เกษตรภัณฑ์อุตสาหกรรม จำกัด</w:t>
      </w:r>
    </w:p>
    <w:p>
      <w:pPr>
        <w:pStyle w:val="BodyText"/>
      </w:pPr>
      <w:r>
        <w:t xml:space="preserve">(คุณลักษมี) ลำดับต่อไปยินดีกับบริบริษัท เชสเตอร์ฟู้ด จำกัด ค่ะครับ</w:t>
      </w:r>
    </w:p>
    <w:p>
      <w:pPr>
        <w:pStyle w:val="BodyText"/>
      </w:pPr>
      <w:r>
        <w:t xml:space="preserve">(คุณลักษมี) ลำดับต่อไปขอแสดงความยินดี บริษัท 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จริญโภคภัณฑ์อาหาร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ครับ ขอแสดงความยินดีกับบริษัท ซี.พี.คอนซูเมอร์โพรดักส์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ซี.พี.เมอร์แชนไดซิ่ง จำกัด ค่ะวันนี้ท่านมารับ 2 โล่เลยนะครับ ต้องแสดงความยินดีบริษัท ซี.พี. สหอุตสาหกรรม</w:t>
      </w:r>
    </w:p>
    <w:p>
      <w:pPr>
        <w:pStyle w:val="BodyText"/>
      </w:pPr>
      <w:r>
        <w:t xml:space="preserve">(จำกัด) ครับ</w:t>
      </w:r>
    </w:p>
    <w:p>
      <w:pPr>
        <w:pStyle w:val="BodyText"/>
      </w:pPr>
      <w:r>
        <w:t xml:space="preserve">(คุณลักษมี) และวันนี้ยังเป็นอีกหนึ่งตัวแทนที่รับรางวัล บริษัท ซี.พี. อุตสาหกรรมบรรจุภัณฑ์ จำกัดด้วย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ซีพี เมจิ จำกัด ครับ</w:t>
      </w:r>
    </w:p>
    <w:p>
      <w:pPr>
        <w:pStyle w:val="BodyText"/>
      </w:pPr>
      <w:r>
        <w:t xml:space="preserve">(คุณเพลงรบ) บริษัทบริษัท ซีพีพีซ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ด้วยครับ</w:t>
      </w:r>
    </w:p>
    <w:p>
      <w:pPr>
        <w:pStyle w:val="BodyText"/>
      </w:pPr>
      <w:r>
        <w:t xml:space="preserve">(คุณลักษมี) ลำดับต่อไปค่ะ บริษัท ซีพี ออลล์ จำกัด</w:t>
      </w:r>
    </w:p>
    <w:p>
      <w:pPr>
        <w:pStyle w:val="BodyText"/>
      </w:pPr>
      <w:r>
        <w:t xml:space="preserve">(มหาชน) ค่ะลำดับต่อไปแสดงความยินดีกับบริษัท ซีพี ออลล์ จำกัด</w:t>
      </w:r>
    </w:p>
    <w:p>
      <w:pPr>
        <w:pStyle w:val="BodyText"/>
      </w:pPr>
      <w:r>
        <w:t xml:space="preserve">(มหาชน) ค่ะลำดับต่อไปยินดีกับบริษัท ซีพีเอฟ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 ค่ะลำดับต่อไป บริษัท ซีพีพีซี จำกัด</w:t>
      </w:r>
    </w:p>
    <w:p>
      <w:pPr>
        <w:pStyle w:val="BodyText"/>
      </w:pPr>
      <w:r>
        <w:t xml:space="preserve">(มหาชน)ค่ะได้รับทราบกัน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เวทีของเรากว้างนะครับ อาจจะฟังช้าจัง เวทีกว่า 20 เมตรเลยนะครับ</w:t>
      </w:r>
    </w:p>
    <w:p>
      <w:pPr>
        <w:pStyle w:val="BodyText"/>
      </w:pPr>
      <w:r>
        <w:t xml:space="preserve">(คุณลักษมี)ถูกต้องค่ะ และนี่คืออีก 1 ความยิ่งใหญ่ที่อยากให้</w:t>
      </w:r>
    </w:p>
    <w:p>
      <w:pPr>
        <w:pStyle w:val="BodyText"/>
      </w:pPr>
      <w:r>
        <w:t xml:space="preserve">(คุณเพลงรบ) ครับ บริษัท ซีพีเอฟ เรสเทอรองท์ แอนด์ ฟู้ดเชน จำกัด ครับขออภัยครับ</w:t>
      </w:r>
    </w:p>
    <w:p>
      <w:pPr>
        <w:pStyle w:val="BodyText"/>
      </w:pPr>
      <w:r>
        <w:t xml:space="preserve">(คุณลักษมี) ลำดับต่อไปค่ะ บริษัท ซีพีเอฟ ฟู้ด แอนด์ เบฟเวอร์เรจ จำกัดค่ะครับ</w:t>
      </w:r>
    </w:p>
    <w:p>
      <w:pPr>
        <w:pStyle w:val="BodyText"/>
      </w:pPr>
      <w:r>
        <w:t xml:space="preserve">(คุณลักษมี) ลำดับต่อไปค่ะ บริษัท ซีพีเอฟ ไอทีเซ็นเตอร์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ชีอาร์จี อินเตอร์เนชั่นแนล ฟู้ด จำกัด</w:t>
      </w:r>
    </w:p>
    <w:p>
      <w:pPr>
        <w:pStyle w:val="BodyText"/>
      </w:pPr>
      <w:r>
        <w:t xml:space="preserve">(คุณลักษมี) ลำดับต่อไปค่ะบริษัท เซ็นทรัล เรสตอรองส์ กรุ๊ป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ซนี่ เทคโนโลย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 บริษัท น้ำตาลมิตรผล จำกัด ค่ะ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บางกะปิ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</w:t>
      </w:r>
    </w:p>
    <w:p>
      <w:pPr>
        <w:pStyle w:val="BodyText"/>
      </w:pPr>
      <w:r>
        <w:t xml:space="preserve">(คุณเพลงรบ) บริษัท ฟิเทซ่าซีเอ็นซี จำกัด ครับ</w:t>
      </w:r>
    </w:p>
    <w:p>
      <w:pPr>
        <w:pStyle w:val="BodyText"/>
      </w:pPr>
      <w:r>
        <w:t xml:space="preserve">(คุณเพลงรบ) ขอแสดงควมยินดีกับบริษัท พัฒนาผู้นำเครือเจริญโภคภัณฑ์ จำกัดครับ</w:t>
      </w:r>
    </w:p>
    <w:p>
      <w:pPr>
        <w:pStyle w:val="BodyText"/>
      </w:pPr>
      <w:r>
        <w:t xml:space="preserve">(คุณลักษมี) ลำดับต่อไปบริษัท ฟอร์ด มอเตอร์ คัมปะนี</w:t>
      </w:r>
    </w:p>
    <w:p>
      <w:pPr>
        <w:pStyle w:val="BodyText"/>
      </w:pPr>
      <w:r>
        <w:t xml:space="preserve">(ประเทศไทย) จำกัด ค่ะ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รับ ขอแสดงความยินดีกับ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าขา 1 ค่ะ</w:t>
      </w:r>
    </w:p>
    <w:p>
      <w:pPr>
        <w:pStyle w:val="BodyText"/>
      </w:pPr>
      <w:r>
        <w:t xml:space="preserve">(คุณเพลงรบ) ตอนนี้ก็เป็นบริษัท ฟิเทซ่าซีเอ็นซี จำกัดนะครับ กำลังรับมอบโล่นะครับ และเรียนเชิญต่อนะครับบริษัท รักษาความปลอดภัย ไทยซีคอม จำกัด ค่ะครับ</w:t>
      </w:r>
    </w:p>
    <w:p>
      <w:pPr>
        <w:pStyle w:val="BodyText"/>
      </w:pPr>
      <w:r>
        <w:t xml:space="preserve">(คุณลักษมี) ลำกับต่อไป ยินดีด้วยก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 จำกัด ค่ะ</w:t>
      </w:r>
    </w:p>
    <w:p>
      <w:pPr>
        <w:pStyle w:val="BodyText"/>
      </w:pPr>
      <w:r>
        <w:t xml:space="preserve">(คุณเพลงรบ) ขอแสดงความยินดีครับบริษัท โรงพยาบาลกรุงเทพตราด จำกัด ครับครับ ขอเรียนเชิญนะครับ บริษัท โรงพยาบาลกรุงเทพตราด จำกัด ครับค่ะ</w:t>
      </w:r>
    </w:p>
    <w:p>
      <w:pPr>
        <w:pStyle w:val="BodyText"/>
      </w:pPr>
      <w:r>
        <w:t xml:space="preserve">(คุณเพลงรบ) ขอแสดงความยินดีกับบริษัท ล็อกซเล่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โกลฟส์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ศูนย์วิจัยและพัฒนาอาหาร ซีพีเอฟ จำกัด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ศรีตรังแอโกรอินดัสทรี จำกัด</w:t>
      </w:r>
    </w:p>
    <w:p>
      <w:pPr>
        <w:pStyle w:val="BodyText"/>
      </w:pPr>
      <w:r>
        <w:t xml:space="preserve">(มหาชน)ครับค่ะค่ะ</w:t>
      </w:r>
    </w:p>
    <w:p>
      <w:pPr>
        <w:pStyle w:val="BodyText"/>
      </w:pPr>
      <w:r>
        <w:t xml:space="preserve">(คุณเพลงรบ) ขอแสดงความยินดีกับ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</w:t>
      </w:r>
    </w:p>
    <w:p>
      <w:pPr>
        <w:pStyle w:val="BodyText"/>
      </w:pPr>
      <w:r>
        <w:t xml:space="preserve">(คุณลักษมี)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ลำดับต่อไปครับ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 อินเตอร์เนชั่นแนล เพ็ท ฟู้ด จำกัด ค่ะได้เห็นสิทธิถึงความเท่าเทียมกันนะคะ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ซิตี) ครับ</w:t>
      </w:r>
    </w:p>
    <w:p>
      <w:pPr>
        <w:pStyle w:val="BodyText"/>
      </w:pPr>
      <w:r>
        <w:t xml:space="preserve">(คุณเพลงรบ) วันนี้มีผู้รับรางวัล มาจากทุกจังหวัดทั่วประเทศไทยเลยนะครับ ต้องแสดงความยินดีกับทุกท่านเลยนะครับ ทุกบริษัทครับ</w:t>
      </w:r>
    </w:p>
    <w:p>
      <w:pPr>
        <w:pStyle w:val="BodyText"/>
      </w:pPr>
      <w:r>
        <w:t xml:space="preserve">(คุณลักษมี) และที่สำคัญต้องขอขอบคุณมาก ๆ ค่ะ ที่บริษัท แอด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ค่ะ</w:t>
      </w:r>
    </w:p>
    <w:p>
      <w:pPr>
        <w:pStyle w:val="BodyText"/>
      </w:pPr>
      <w:r>
        <w:t xml:space="preserve">(คุณเพลงรบ) ครับ ขอแสดงความยินดีก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ด้วยนะคะ</w:t>
      </w:r>
    </w:p>
    <w:p>
      <w:pPr>
        <w:pStyle w:val="BodyText"/>
      </w:pPr>
      <w:r>
        <w:t xml:space="preserve">(คุณเพลงรบ) ครับ ส่วนรางวัลถัดไป</w:t>
      </w:r>
    </w:p>
    <w:p>
      <w:pPr>
        <w:pStyle w:val="BodyText"/>
      </w:pPr>
      <w:r>
        <w:t xml:space="preserve">(คุณเพลงรบ) ครับ และขอแสดงควมยินดีกับ ครับ</w:t>
      </w:r>
    </w:p>
    <w:p>
      <w:pPr>
        <w:pStyle w:val="BodyText"/>
      </w:pPr>
      <w:r>
        <w:t xml:space="preserve">(คุณลักษมี) ยินดีกับบริษัท</w:t>
      </w:r>
    </w:p>
    <w:p>
      <w:pPr>
        <w:pStyle w:val="BodyText"/>
      </w:pPr>
      <w:r>
        <w:t xml:space="preserve">(คุณเพลงรบ) ขอแสดงความยินดีกับนะครับ จะเป็นรางวัลองค์กรส่งเสริมการจ้างงานคนพิการ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กับ บริษัท ชิโรกิ คอร์ปอร์เรชั่น</w:t>
      </w:r>
    </w:p>
    <w:p>
      <w:pPr>
        <w:pStyle w:val="BodyText"/>
      </w:pPr>
      <w:r>
        <w:t xml:space="preserve">(ไทยแลนด์) จำกัด ครับบริษัท ข้าว ซี.พี.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ซี.พี.อินเตอร์เทรด จำกัด ครับ</w:t>
      </w:r>
    </w:p>
    <w:p>
      <w:pPr>
        <w:pStyle w:val="BodyText"/>
      </w:pPr>
      <w:r>
        <w:t xml:space="preserve">(คุณเพลงรบ) ลำดับต่อไป ขอแสดงความ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ซ็นทรัล 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เดอะมอลล์กรุ๊ป จำกัด สาขางามวงศ์วา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ยินดีกับ บริษัท เดอะมอลล์กรุ๊ป จำกัด สาขาท่าพระ ครับ</w:t>
      </w:r>
    </w:p>
    <w:p>
      <w:pPr>
        <w:pStyle w:val="BodyText"/>
      </w:pPr>
      <w:r>
        <w:t xml:space="preserve">(คุณลักษมี) ลำดับต่อไปบริษัท เดอะมอลล์กรุ๊ป จำกัด สาขาบางแค ค่ะ</w:t>
      </w:r>
    </w:p>
    <w:p>
      <w:pPr>
        <w:pStyle w:val="BodyText"/>
      </w:pPr>
      <w:r>
        <w:t xml:space="preserve">(คุณเพลงรบ)ครับ</w:t>
      </w:r>
    </w:p>
    <w:p>
      <w:pPr>
        <w:pStyle w:val="BodyText"/>
      </w:pPr>
      <w:r>
        <w:t xml:space="preserve">(คุณลักษมี) ลำดับต่อไป บริษัท ไดนามิคทรานสปอร์ต จำกัด ค่ะบริษัท ไทยซัมมิท ฮาร์เนส จำกัด</w:t>
      </w:r>
    </w:p>
    <w:p>
      <w:pPr>
        <w:pStyle w:val="BodyText"/>
      </w:pPr>
      <w:r>
        <w:t xml:space="preserve">(มหาชน) ค่ะลำดับต่อไป ขอแสดงความยินดีกับ บริษัท ไทยซัมมิท เคเบิ้ล แอนด์ พาร์ท จำกัด ครับ</w:t>
      </w:r>
    </w:p>
    <w:p>
      <w:pPr>
        <w:pStyle w:val="BodyText"/>
      </w:pPr>
      <w:r>
        <w:t xml:space="preserve">(คุณลักษมี) ลำดับต่อไปบริษัท ไทยแอโรว์ จำกัด</w:t>
      </w:r>
    </w:p>
    <w:p>
      <w:pPr>
        <w:pStyle w:val="BodyText"/>
      </w:pPr>
      <w:r>
        <w:t xml:space="preserve">(โรงงานฉะเชิงเทรา) ค่ะ</w:t>
      </w:r>
    </w:p>
    <w:p>
      <w:pPr>
        <w:pStyle w:val="BodyText"/>
      </w:pPr>
      <w:r>
        <w:t xml:space="preserve">(คุณเพลงรบ) ลำดับต่อไปขอแสดงความยินดีกับ 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บริษัทต่อไปครับบริษัท บุญรอดเอเซียเบเวอเรช จำกัด ครับครับค่ะ</w:t>
      </w:r>
    </w:p>
    <w:p>
      <w:pPr>
        <w:pStyle w:val="BodyText"/>
      </w:pPr>
      <w:r>
        <w:t xml:space="preserve">(คุณเพลงรบ) ขอแสดงความยินดีกับ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ต่อไป ขอแสดงควมยินดีกับ บริษัท วัฒนเวช จำกัด โรงพยาบาลกรุงเทพจันทบุรี ค่ะ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เพลงรบ) ครับ ขอแสดงควมยินดีกับบริษัท สยามไอซิน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สยามพารากอน รีเทล จำกัด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ค่ะ</w:t>
      </w:r>
    </w:p>
    <w:p>
      <w:pPr>
        <w:pStyle w:val="BodyText"/>
      </w:pPr>
      <w:r>
        <w:t xml:space="preserve">(คุณเพลงรบ) ขอแสดงความยินดีกับบริษัท อ๊าร์ท-เสรีนา ปิสตัน จำกัด</w:t>
      </w:r>
    </w:p>
    <w:p>
      <w:pPr>
        <w:pStyle w:val="BodyText"/>
      </w:pPr>
      <w:r>
        <w:t xml:space="preserve">(คุณลักษมี) ลำดับต่อไป 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ที่เราได้มาร่วมกันนะค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ที่เราจะต้องร่วมแสดงความยินดีครับ ในบริษัทถัดมาครับ</w:t>
      </w:r>
    </w:p>
    <w:p>
      <w:pPr>
        <w:pStyle w:val="BodyText"/>
      </w:pPr>
      <w:r>
        <w:t xml:space="preserve">(คุณลักษมี) และนี่นะคะ คืออีกหนึ่งภาพความประทับใจ</w:t>
      </w:r>
    </w:p>
    <w:p>
      <w:pPr>
        <w:pStyle w:val="BodyText"/>
      </w:pPr>
      <w:r>
        <w:t xml:space="preserve">(คุณเพลงรบ) ครับ และขอความร่วมมือบริษัทที่ตกหล่นนะครับทุกท่านคะ และในช่วงนี้ค่ะ ขออนุญาตให้ทุกท่านได้รอภาพสักครู่หนึ่งและเราจะมาร่วมกันแสดงความยินดีกับผู้ที่ได้รับรางวัลทุกประเภทค่ะสามารถซูมได้ถึงโล่นะครับ ว่าโล่ไม่ได้มารับตามประกาศขอให้ท่านรับภายหลังนะครับ ขออนุญาตไม่แทรกนะครับขออภัยด้วยนะครับ เนื่องจากว่าขณะนี้ครับ เราต้องบันทึกภาพครับ ในการรับโล่รางวัล และแน่นอนครับ ความคมชัดของกล้อง</w:t>
      </w:r>
    </w:p>
    <w:p>
      <w:pPr>
        <w:pStyle w:val="BodyText"/>
      </w:pPr>
      <w:r>
        <w:t xml:space="preserve">(คุณเพลงรบ) เดี๋ยวขอให้ตรงกับผู้รับหรือไม่ ต้องขออภัยในความผิดพลาดและล่าช้านะครับ</w:t>
      </w:r>
    </w:p>
    <w:p>
      <w:pPr>
        <w:pStyle w:val="BodyText"/>
      </w:pPr>
      <w:r>
        <w:t xml:space="preserve">(คุณลักษมี) ในลำดับต่อไปค่ะ ขอแสดงความยินดี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ยินดีด้วยนะคะ กับ 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ทีมงานขึ้นภาพหน้าจอได้เลยนะครับ เดี๋ยวจะอ่านตามภาพหน้าจอ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เอ็ม 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ค่ะ บริษัท แอดวิคส แมนูแฟคเจอริ่ง</w:t>
      </w:r>
    </w:p>
    <w:p>
      <w:pPr>
        <w:pStyle w:val="BodyText"/>
      </w:pPr>
      <w:r>
        <w:t xml:space="preserve">(ไทยแลนด์) จำกัด ค่ะขอเรียนเชิญครับ บริษัท เอ็มเค เรสโตรองต์ กรุ๊ป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 ฟาวน์ดริ บางปะกง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เพลงรบ) บริษัท ไอซิน เคมีคอล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โฮเซอิ เบรค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เพลงรบ) ขอแสดงความยินดีกับ บริษัท ไอซิน พาวเวอร์เทร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เอเซีย แปซิฟิค จำกัด ค่ะ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 รางวัลองค์กรที่ส่งเสริมการจ้างงานคนพิการ ประจำปี 2567 ระดับดี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าร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โรงพยาบาลกรุงเทพ สำนักงานใหญ่)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กลบอลกรีนเคมิคอล จํา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เพลงรบ) ขอแสดงความยินดีกับ บริษัท ซ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บริษัท ซาบีน่า ฟาร์อีสท์ จำกัด ค่ะแล้วก็ในลำดับต่อไปค่ะ ยินดีด้วยค่ะ บริษัท ซี.พี. ฟู้ดสโตร์ จำกัดค่ะ</w:t>
      </w:r>
    </w:p>
    <w:p>
      <w:pPr>
        <w:pStyle w:val="BodyText"/>
      </w:pPr>
      <w:r>
        <w:t xml:space="preserve">(คุณลักษมี) ลำดับถัดไป บริษัท เซ็นทารา แมนเนจเม้นท์ เฮดควอเตอร์ จำกัด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บริษัท เซ็นทรัลสมุยบีช รีสอร์ท จำกัด</w:t>
      </w:r>
    </w:p>
    <w:p>
      <w:pPr>
        <w:pStyle w:val="BodyText"/>
      </w:pPr>
      <w:r>
        <w:t xml:space="preserve">(โรงแรมเซ็นทารา แกรนด์ บีช รีสอร์ท ภูเก็ต) ค่ะ</w:t>
      </w:r>
    </w:p>
    <w:p>
      <w:pPr>
        <w:pStyle w:val="BodyText"/>
      </w:pPr>
      <w:r>
        <w:t xml:space="preserve">(คุณเพลงรบ)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ซิร์ฟ สมุย) ครับ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เพลงรบ) ขอแสดงความยินดีกับบริษัท ดาต้าวัน เอเชีย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ทางยกระดับดอนเมือง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ทีไอ ออโทโมทีฟ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โปร โฮเต็ล แมเนจเม้นท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ซีนีเพล็กซ์ กรุ้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ผลิตภัณฑ์วิศวไทย จำกัด ครับ</w:t>
      </w:r>
    </w:p>
    <w:p>
      <w:pPr>
        <w:pStyle w:val="BodyText"/>
      </w:pPr>
      <w:r>
        <w:t xml:space="preserve">(คุณลักษมี)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ถัดไป 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ชจิรุชิ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 พัทยา จำกัด ครับ</w:t>
      </w:r>
    </w:p>
    <w:p>
      <w:pPr>
        <w:pStyle w:val="BodyText"/>
      </w:pPr>
      <w:r>
        <w:t xml:space="preserve">(คุณเพลงรบ) บริษัท โรงแรมเซ็นทรัลสุคนธา จำกัด</w:t>
      </w:r>
    </w:p>
    <w:p>
      <w:pPr>
        <w:pStyle w:val="BodyText"/>
      </w:pPr>
      <w:r>
        <w:t xml:space="preserve">(โรงแรมเซ็นทารา หาดใหญ่) ครับ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ภูเก็ต จำกัด 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เวิลด์ จำกัด ค่ะ</w:t>
      </w:r>
    </w:p>
    <w:p>
      <w:pPr>
        <w:pStyle w:val="BodyText"/>
      </w:pPr>
      <w:r>
        <w:t xml:space="preserve">(คุณเพลงรบ) เดี๋ยวลำดับถัดไปจะขออนุญาตประกาศเร็วขึ้นนะครับ</w:t>
      </w:r>
    </w:p>
    <w:p>
      <w:pPr>
        <w:pStyle w:val="BodyText"/>
      </w:pPr>
      <w:r>
        <w:t xml:space="preserve">(คุณลักษมี) ลำดับถัดไป บริษัท โรงแรมเซ็นทรัลพลาซ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 ครับ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ซ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ฮิตาชิ แอสเตโม อยุธยา จำกัด ครับ</w:t>
      </w:r>
    </w:p>
    <w:p>
      <w:pPr>
        <w:pStyle w:val="BodyText"/>
      </w:pPr>
      <w:r>
        <w:t xml:space="preserve">(คุณลักษมี) ลำดับถัด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ชิน ออโตพาร์ท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ไอซิน ไทย ออโตโมทีฟ คาสติ้ง จำกัด ค่ะด้านคนพิการและองค์กรอื่นใดที่ให้บริ</w:t>
      </w:r>
    </w:p>
    <w:p>
      <w:pPr>
        <w:pStyle w:val="BodyText"/>
      </w:pPr>
      <w:r>
        <w:t xml:space="preserve">(คุณลักษมี) ยินดีด้วยค่ะ กับ บริษัท ฮิตาชิ แอสเตโม อยุธยา จำกัด ด้วยนะคะและลำดับถัดไปโรงแรมเซ็นทารา วอเตอร์เกต พาวิเลียน กรุงเทพฯ ค่ะในลำดับต่อไปนะคะ จะเป็นรางวัลองค์กร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คนพญาฮอมฮัก ครับการแก่คนพิการที่ ได้รับรองมาตรฐานฯ</w:t>
      </w:r>
    </w:p>
    <w:p>
      <w:pPr>
        <w:pStyle w:val="BodyText"/>
      </w:pPr>
      <w:r>
        <w:t xml:space="preserve">(มอพ.2554)ระดับดีมากค่ะ ยินดีด้วยนะคะ กับกลุ่มคนหูหนวกภาคเหนือค่ะอันนี้เป็นชมรมขอเชิญ ชมรมคนพญาฮอมฮัก เมื่อสักครู่เป็นกลุ่มสมาชิกคนหูหนวกภาคเหนือครับ</w:t>
      </w:r>
    </w:p>
    <w:p>
      <w:pPr>
        <w:pStyle w:val="BodyText"/>
      </w:pPr>
      <w:r>
        <w:t xml:space="preserve">(คุณลักษมี)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</w:t>
      </w:r>
    </w:p>
    <w:p>
      <w:pPr>
        <w:pStyle w:val="BodyText"/>
      </w:pPr>
      <w:r>
        <w:t xml:space="preserve">(คุณลักษมี) ขอแสดงความยินดีด้วยนะคะ ลำดับต่อไป ชมรมคนพิการตำบลหัวเมือง ค่ะคนพิการ ตำบลแม่หละ ครับ ต่อไปครับ ชมรมคนพิการตำบลวอแก้ว ครับวันนี้ตัวแทนนะครับ ก็เป็นผู้พิการทางการเคลื่อนไหวได้ขึ้นมารับโล่รางวัลครับซึ่งแต่ละท่านที่ขึ้นมารับรางวัลนะครับ ก็เป็นบุคคลที่ได้รับการประเมินระดับดีมาก</w:t>
      </w:r>
    </w:p>
    <w:p>
      <w:pPr>
        <w:pStyle w:val="BodyText"/>
      </w:pPr>
      <w:r>
        <w:t xml:space="preserve">(คุณเพลงรบ) ขอแสดงด้วยครับขอแสดงความยินดีกับ ชมรมคนพิการตำบลห้างฉัตร ครับซึ่งท่านเป็นประเภทความพิการมีผลคะแนนสูงเลยทีเดียวครับ</w:t>
      </w:r>
    </w:p>
    <w:p>
      <w:pPr>
        <w:pStyle w:val="BodyText"/>
      </w:pPr>
      <w:r>
        <w:t xml:space="preserve">(คุณลักษมี) ลำดับต่อไปค่ะ ชมรมคนพิการทั่วไปตำบลทรายมูล 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 ครับ</w:t>
      </w:r>
    </w:p>
    <w:p>
      <w:pPr>
        <w:pStyle w:val="BodyText"/>
      </w:pPr>
      <w:r>
        <w:t xml:space="preserve">(คุณลักษมี) ลำดับต่อไป ชมรมคนพิการสายใยรักตำบลร่องเคาะ ค่ะทางการเคลื่อนไหว หรือทางร่างกายครับ สำหรับชมรมนี้ก่อตั้งขึ้นเมื่อปี 2555 นะครับขอแสดงความยินดีด้วยนะครับ</w:t>
      </w:r>
    </w:p>
    <w:p>
      <w:pPr>
        <w:pStyle w:val="BodyText"/>
      </w:pPr>
      <w:r>
        <w:t xml:space="preserve">(คุณเพลงรบ) เป็นอีกหนึ่งชมรมนะครับ ที่มีสมาชิกเป็นผู้พิการคนพิการทุกประเภทครับ ก่อตั้งเมื่อปี2559 ครับ ขอแสดงความยินดีกับ ชมรมเครือข่ายมหามิตรพัฒนาเด็กพิการตำบลวาวี ครับเป็นประเภทความพิการทางสติปัญญาครับ ก่อตั้งเมื่อปี 2560 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 ค่ะ</w:t>
      </w:r>
    </w:p>
    <w:p>
      <w:pPr>
        <w:pStyle w:val="BodyText"/>
      </w:pPr>
      <w:r>
        <w:t xml:space="preserve">(คุณเพลงรบ) เป็นประเภทความพิการทางสติปัญญาครับ ก่อตั้งเมื่อปี2559 ครับ ขอแสดงความยินดีกับ ชมรมผู้ปกครองคนพิการทางสติปัญญาจังหวัดเชียงราย คร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 ขอแสดงความยินดีกับ ชมรมผู้ปกครองคนพิการทางสติปัญญา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ะเยา ค่ะ</w:t>
      </w:r>
    </w:p>
    <w:p>
      <w:pPr>
        <w:pStyle w:val="BodyText"/>
      </w:pPr>
      <w:r>
        <w:t xml:space="preserve">(คุณเพลงรบ) ใส่เสื้อสวยเลยนะครับ เสื้อเมืองวันนี้ สีสดใสเลยครับ สีชมพูตรงกับรวมอยู่ในนี้นะคะ 184 ครอบครัวค่ะ ลำดับต่อไปนะคะ ชมรมผู้ปกครองคนพิการทางสติปัญญาจังหวัดอุตรดิตถ์ ค่ะและมาในธีมผ้าไทยเช่นเดียวกัน สวยไม่แพ้กันเลยครับ ซึ่งทางชมรมเองนะครับก่อตั้งขึ้นเมื่อปี 2559 ครับ</w:t>
      </w:r>
    </w:p>
    <w:p>
      <w:pPr>
        <w:pStyle w:val="BodyText"/>
      </w:pPr>
      <w:r>
        <w:t xml:space="preserve">(คุณลักษมี) และมีผู้ที่</w:t>
      </w:r>
    </w:p>
    <w:p>
      <w:pPr>
        <w:pStyle w:val="BodyText"/>
      </w:pPr>
      <w:r>
        <w:t xml:space="preserve">(คุณเพลงรบ) ขอแสดงความยินดีกับ เทศบาลนครแม่สอด ครับ</w:t>
      </w:r>
    </w:p>
    <w:p>
      <w:pPr>
        <w:pStyle w:val="BodyText"/>
      </w:pPr>
      <w:r>
        <w:t xml:space="preserve">(คุณเพลงรบ) ซึ่งมีคณะผู้บริหารรวมทั้งสิ้นกว่า 149 ท่านนะครับ ที่ดำเนินการมาอย่างต่อเนื่องครับ ขอแสดงความยินดีกับ ชมรมผู้ปกครองบุคคลออทิสติก จังหวัดสุโขทัย ครับ</w:t>
      </w:r>
    </w:p>
    <w:p>
      <w:pPr>
        <w:pStyle w:val="BodyText"/>
      </w:pPr>
      <w:r>
        <w:t xml:space="preserve">(คุณลักษมี) ลำดับต่อไป ชมรมเพื่อเพื่อนผู้พิการตำบลแจ้ซ้อน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 ค่ะ</w:t>
      </w:r>
    </w:p>
    <w:p>
      <w:pPr>
        <w:pStyle w:val="BodyText"/>
      </w:pPr>
      <w:r>
        <w:t xml:space="preserve">(คุณเพลงรบ) ครับ แสดงความยินดีด้วยนะครับ สำนักงานพัฒนาสังคมและความมั่นคงของมนุษย์จังหวัดตาก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เชียงใหม่ ครับขอแสดงความยินดีกับ สมาคมคนตาบอดจังหวัดแม่ฮ่องสอน 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อาชีพคนพิการจังหวัดเชียงใหม่ 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นครศรีธรรมราช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 ค่ะ</w:t>
      </w:r>
    </w:p>
    <w:p>
      <w:pPr>
        <w:pStyle w:val="BodyText"/>
      </w:pPr>
      <w:r>
        <w:t xml:space="preserve">(คุณเพลงรบ) ขอแสดงความยินดีกับชมรมคนนาทวีไม่ทอดทิ้งกัน 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ชุดสวยเหมือนกันครับ</w:t>
      </w:r>
    </w:p>
    <w:p>
      <w:pPr>
        <w:pStyle w:val="BodyText"/>
      </w:pPr>
      <w:r>
        <w:t xml:space="preserve">(คุณลักษมี) ลำดับต่อไป ชมรมคนหูหนวก จังหวัดนราธิวาส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กระบี่</w:t>
      </w:r>
    </w:p>
    <w:p>
      <w:pPr>
        <w:pStyle w:val="BodyText"/>
      </w:pPr>
      <w:r>
        <w:t xml:space="preserve">(คลองท่อม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ยะลา</w:t>
      </w:r>
    </w:p>
    <w:p>
      <w:pPr>
        <w:pStyle w:val="BodyText"/>
      </w:pPr>
      <w:r>
        <w:t xml:space="preserve">(รามัน) 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สุราษฎร์ธานี ครับเห็นสบตาพิธีกร สวยครับ สวย ถ้าเป็นภาคใต้เขาจะเรียกว่าเป็นชุดผ้าปาเต๊ะค่ะ จากภาคใต้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ชุมพร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ตรัง 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พังงา</w:t>
      </w:r>
    </w:p>
    <w:p>
      <w:pPr>
        <w:pStyle w:val="BodyText"/>
      </w:pPr>
      <w:r>
        <w:t xml:space="preserve">(คุณลักษมี) เขาจะเรียกว่าชุดว่ายะหยา บ๊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อำเภอถลาง ค่ะ</w:t>
      </w:r>
    </w:p>
    <w:p>
      <w:pPr>
        <w:pStyle w:val="BodyText"/>
      </w:pPr>
      <w:r>
        <w:t xml:space="preserve">(คุณเพลงรบ) ทางภาคใต้นี่ชุดสวยทุกจังหวัดเลยนะครับ ขอแสดงความยินดีกับ ศูนย์การศึกษาพิเศษประจำจังหวัดภูเก็ต ครับ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ะบ๋า ถ้าเป็นจากทางภูเก็ตนะคะ สวยงามมาก ๆ เลย ลำดับต่อไปค่ะ สมาคมคนตาบอดจังหวัดพังงา ค่ะ</w:t>
      </w:r>
    </w:p>
    <w:p>
      <w:pPr>
        <w:pStyle w:val="BodyText"/>
      </w:pPr>
      <w:r>
        <w:t xml:space="preserve">(คุณเพลงรบ) ขอแสดงความยินดีกับ สมาคมคนตาบอดจังหวัดภูเก็ต ครับ</w:t>
      </w:r>
    </w:p>
    <w:p>
      <w:pPr>
        <w:pStyle w:val="BodyText"/>
      </w:pPr>
      <w:r>
        <w:t xml:space="preserve">(คุณลักษมี) ลำดับต่อไป ยินดีกับสมาคมคนพิการภูเก็ต ค่ะ</w:t>
      </w:r>
    </w:p>
    <w:p>
      <w:pPr>
        <w:pStyle w:val="BodyText"/>
      </w:pPr>
      <w:r>
        <w:t xml:space="preserve">(คุณลักษมี) ลำดับถัดไป ชมรมคนพิการพยุห์ค่ะ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ุบลราชธานี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ร้อยเอ็ดครับ</w:t>
      </w:r>
    </w:p>
    <w:p>
      <w:pPr>
        <w:pStyle w:val="BodyText"/>
      </w:pPr>
      <w:r>
        <w:t xml:space="preserve">(คุณลักษมี) ลำดับถัดไป ชมรมผู้ปกครองคนพิการทางสติปัญญา จังหวัดร้อยเอ็ด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หนองคายครับกับชมรมผู้ปกครองบุคคลออทิสติก จังหวัดบึงกาฬ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ศรีสะเกษ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กลนครค่ะ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กับชมรมผู้ปกครองบุคคลออทิสติก จังหวัดร้อยเอ็ด ครับ</w:t>
      </w:r>
    </w:p>
    <w:p>
      <w:pPr>
        <w:pStyle w:val="BodyText"/>
      </w:pPr>
      <w:r>
        <w:t xml:space="preserve">(คุณลักษมี) ลำดับต่อไป มูลนิธิธรรมิกชนเพื่อคนตาบอดในประเทศไทย ในพระบรมราชูปภัมถ์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อำนาจเจริญ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ราชสีมาครับค่ะ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เพลงรบ) ยิ้มแช่มชื่นเลยนะครับขอแสดงความยินดีด้วยนะครับ ขอแสดงความยินดีกับ มูลนิธิเพื่อพัฒนาคนพิการ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บึงกาฬ</w:t>
      </w:r>
    </w:p>
    <w:p>
      <w:pPr>
        <w:pStyle w:val="BodyText"/>
      </w:pPr>
      <w:r>
        <w:t xml:space="preserve">(คุณเพลงรบ) ครับ ขอแสดงความยินดีครับ กับศูนย์พัฒนาศักยภาพบุคคลออทิสติก จังหวัดขอนแก่น ครับศูนย์พัฒนาศักยภาพบุคคลออทิสติก จังหวัดขอนแก่น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ขอแสดงความยินดีกับสมาคมกีฬาคนพิการภาคตะวันออกเฉียงเหนือครับ</w:t>
      </w:r>
    </w:p>
    <w:p>
      <w:pPr>
        <w:pStyle w:val="BodyText"/>
      </w:pPr>
      <w:r>
        <w:t xml:space="preserve">(คุณเพลงรบ) หลายท่านอาจจะ เอ๊ะ ทำไมประกาศช้าจัง อยากให้เห็น</w:t>
      </w:r>
    </w:p>
    <w:p>
      <w:pPr>
        <w:pStyle w:val="BodyText"/>
      </w:pPr>
      <w:r>
        <w:t xml:space="preserve">(คุณลักษมี) ลำดับต่อไปสมาคมคนตาบอด จังหวัดอุดรธานี ค่ะ</w:t>
      </w:r>
    </w:p>
    <w:p>
      <w:pPr>
        <w:pStyle w:val="BodyText"/>
      </w:pPr>
      <w:r>
        <w:t xml:space="preserve">(คุณเพลงรบ) ขอแสดงความยินดีนะครับ กับสมาคมคนตาบอดกระนวน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ภาพบนเวทีว่าทุกท่านที่รับรางวัลมีเรื่องคุยกับอธิบดีทุกท่านเลยนะครับ มีการพูดคุยรวมถึงฝากเรื่องด้วยนะครับ</w:t>
      </w:r>
    </w:p>
    <w:p>
      <w:pPr>
        <w:pStyle w:val="BodyText"/>
      </w:pPr>
      <w:r>
        <w:t xml:space="preserve">(คุณลักษมี) ถูกต้องค่ะลำดับต่อไปนะคะ สมาคมคนตาบอดจังหวัดมุกดาหารค่ะซึ่งในวันนี้นะครับ เราจะสังเกตได้ว่าองค์กรกำลังรับรางวัลนะครับ กับท่านอธิบดีนะครับ ขอแสดงความยินดีด้วยครับ</w:t>
      </w:r>
    </w:p>
    <w:p>
      <w:pPr>
        <w:pStyle w:val="BodyText"/>
      </w:pPr>
      <w:r>
        <w:t xml:space="preserve">(คุณลักษมี) และ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ศรีสะเกษครับถึงศักยภาพของพี่น้องคนพิการ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ของคนพิการนะครับ ตอนนี้ได้เข้ามามีส่วนร่วม รวมถึงได้รับมาตรฐานในการประเมินด้านต่าง ๆนะครับ ที่อยู่ในชมรม สมาคมเอง เป็นบุคคลที่มีคุณภาพและมีศักยภาพ รางวัลที่เพิ่มมากขึ้นเรื่อย ๆ แสดง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ทางการเคลื่อนไหวและร่างกาย 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อำเภอวาปีปทุม จังหวัดมหาสารคามค่ะตอนนี้จะเป็นจากทาง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จังหวัดนครพนมค่ะ</w:t>
      </w:r>
    </w:p>
    <w:p>
      <w:pPr>
        <w:pStyle w:val="BodyText"/>
      </w:pPr>
      <w:r>
        <w:t xml:space="preserve">(คุณลักษมี) ลำดับต่อไป สมาคมฟื้นฟูคนพิการอำเภอกันทรลักษ์ค่ะสมาคมคนหูหนวกจังหวัดนครพนมนะค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ครับ</w:t>
      </w:r>
    </w:p>
    <w:p>
      <w:pPr>
        <w:pStyle w:val="BodyText"/>
      </w:pPr>
      <w:r>
        <w:t xml:space="preserve">(คุณลักษมี) ลำดับต่อไป ชมรมจิตอาสาพัฒนาระยอง ค่ะ</w:t>
      </w:r>
    </w:p>
    <w:p>
      <w:pPr>
        <w:pStyle w:val="BodyText"/>
      </w:pPr>
      <w:r>
        <w:t xml:space="preserve">(คุณเพลงรบ) รับเรื่องจากพี่น้องคนตาบอด คนพิการทุกประเภทแล้ว รับเรื่องเป็นภาษามือด้วยนะครับท่านอธิบดี ตอนนี้ ชมรมคนพิการตำบลเกาะสำโรงครับ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นครสวรรค์ ครับ</w:t>
      </w:r>
    </w:p>
    <w:p>
      <w:pPr>
        <w:pStyle w:val="BodyText"/>
      </w:pPr>
      <w:r>
        <w:t xml:space="preserve">(คุณเพลงรบ) ขอแสดงความยินดีกับ ชมรมบ้านสวนสายใย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นนทบุรี</w:t>
      </w:r>
    </w:p>
    <w:p>
      <w:pPr>
        <w:pStyle w:val="BodyText"/>
      </w:pPr>
      <w:r>
        <w:t xml:space="preserve">(สนามบินน้ำ)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พระนครศรีอยุธย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งทางการเรียนรู้ จังหวัดระยองครับ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 ค่ะ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 ครับ</w:t>
      </w:r>
    </w:p>
    <w:p>
      <w:pPr>
        <w:pStyle w:val="BodyText"/>
      </w:pPr>
      <w:r>
        <w:t xml:space="preserve">(คุณลักษมี) ลำดับต่อไป ชมรมเพื่อนช่วยเพื่อนชุมช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อำเภอโป่งน้ำ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ส.พ.ค.ส.) ค่ะท่านอธิบดีจัดเฟรมให้ด้วยนะครับ</w:t>
      </w:r>
    </w:p>
    <w:p>
      <w:pPr>
        <w:pStyle w:val="BodyText"/>
      </w:pPr>
      <w:r>
        <w:t xml:space="preserve">(คุณลักษมี) ลำดับต่อไป ชมรมสตรีพิการและกลุ่มสตรีผู้ดูแลคนพิการ 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ขอบคุณครับ ขอแสดงความยินดีกับมูลนิธิธรรมิ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การพัฒนา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คนหูหนวกในพระบรมราชินูปถัมภ์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ครนายก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เขตการศึกษา 12 จังหวัดชลบุรีครับ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จำจังหวัดราชบุรีค่ะ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 ค่ะ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 จังหวัดสมุทรปราการ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ประจวบคีรีขันธ์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นครปฐมค่ะ</w:t>
      </w:r>
    </w:p>
    <w:p>
      <w:pPr>
        <w:pStyle w:val="BodyText"/>
      </w:pPr>
      <w:r>
        <w:t xml:space="preserve">(คุณเพลงรบ) ลำดับต่อไปครับ สมาคมคนตาบอดจังหวัดนครสวรรค์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อุทัยธานี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ตาบอดจังหวัดเพชรบุรี ครับ</w:t>
      </w:r>
    </w:p>
    <w:p>
      <w:pPr>
        <w:pStyle w:val="BodyText"/>
      </w:pPr>
      <w:r>
        <w:t xml:space="preserve">(คุณลักษมี) ลำดับต่อไป สมาคมคนตาบอดจังหวัดสมุทรสงคราม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สิงห์บุรี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สมุทรสงครามครับ</w:t>
      </w:r>
    </w:p>
    <w:p>
      <w:pPr>
        <w:pStyle w:val="BodyText"/>
      </w:pPr>
      <w:r>
        <w:t xml:space="preserve">(คุณลักษมี) ท่านน่ารักมาก ๆ เลยนะคะ ช่วยจัดตำแหน่งในการถ่ายภาพด้วย น่ารักมาก ๆ เลยลำดับต่อไปค่ะ สมาคมคนพิการปทุมธานีค่ะ</w:t>
      </w:r>
    </w:p>
    <w:p>
      <w:pPr>
        <w:pStyle w:val="BodyText"/>
      </w:pPr>
      <w:r>
        <w:t xml:space="preserve">(คุณลักษมี) ลำดับต่อไป สมาคมพัฒนาหมอนวดแผนไทยคนตาบอดจังหวัดสระแก้วค่ะ</w:t>
      </w:r>
    </w:p>
    <w:p>
      <w:pPr>
        <w:pStyle w:val="BodyText"/>
      </w:pPr>
      <w:r>
        <w:t xml:space="preserve">(คุณลักษมี) ลำดับต่อไป สมาคมคนหูหนวกจังหวัดสระบุรีค่ะ</w:t>
      </w:r>
    </w:p>
    <w:p>
      <w:pPr>
        <w:pStyle w:val="BodyText"/>
      </w:pPr>
      <w:r>
        <w:t xml:space="preserve">(คุณเพลงรบ) ส่งสัญลักษณ์แล้วนะครับ ว่ามาจากสมาคมคนหูหนวก และขอแสดงความยินดีกับสมาคมคนหูหนวกแห่งประเทศไทย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การนวดแผนไทยคนตาบอดปราจีนบุรีครับ</w:t>
      </w:r>
    </w:p>
    <w:p>
      <w:pPr>
        <w:pStyle w:val="BodyText"/>
      </w:pPr>
      <w:r>
        <w:t xml:space="preserve">(คุณเพลงรบ) ขอแสดงความยินดีกับสมาคมศิษย์เก่าโรงเรียนสอนคนตาบอดกรุงเทพ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หญิงตาบอดสามพรานค่ะ</w:t>
      </w:r>
    </w:p>
    <w:p>
      <w:pPr>
        <w:pStyle w:val="BodyText"/>
      </w:pPr>
      <w:r>
        <w:t xml:space="preserve">(คุณลักษมี) ลำดับต่อไป สมาคมส่งเสริมและพัฒนาคนพิการอำเภอท่ามะกาค่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อาชีพคนตาบอด จังหวัดกำแพงเพชรครับ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ค่ะและรางวัลต่อมานะครับ จะเป็นรางวัลเชิดชูเกียรติองค์กรที่ส่งเสริมการจ้างงานคนพิการประจำปี 2567 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ศักยภาพบุคคลบกพร่องทางการเรียนรู้แห่งประเทศไทย สาขาจังหวัดอ่างทอง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สมัชชาคนตาบอดเพื่อการส่งเสริมอาชีพครับจะเป็นลำดับสุดท้ายสำหรับช่วงภาคเช้าวันนี้นะคะ ยินดีด้วยค่ะ</w:t>
      </w:r>
    </w:p>
    <w:p>
      <w:pPr>
        <w:pStyle w:val="BodyText"/>
      </w:pPr>
      <w:r>
        <w:t xml:space="preserve">(คุณลักษมี) ศูนย์บริการคนพิการทั่วไป โรงพยาบาลละงูค่ะ</w:t>
      </w:r>
    </w:p>
    <w:p>
      <w:pPr>
        <w:pStyle w:val="BodyText"/>
      </w:pPr>
      <w:r>
        <w:t xml:space="preserve">(คุณลักษมี) และลำดับต่อไปค่ะและพัฒนาคุณภาพชีวิตคนพิการ ได้ให้เกียรติในการมอบรางวัลในครั้งนี้กับโรงเรียนสุพรรณบุรีปัญญานุกูลค่ะและที่สำคัญนะคะ วันนี้ ต้องขอเสียงปรบมือดัง ๆ ให้กับท่านโชคชัย  วิเชียรชัยยะ ด้วยค่ะ ท่านอธิบดีกรมส่งเสริมอีกครั้งหนึ่ง แน่นอนว่ากิจกรรมของเรายังไม่จบครับ</w:t>
      </w:r>
    </w:p>
    <w:p>
      <w:pPr>
        <w:pStyle w:val="BodyText"/>
      </w:pPr>
      <w:r>
        <w:t xml:space="preserve">(คุณลักษมี) สำหรับในช่วงต่อไปนี้นะคะ กับในช่วงประกาศรางวัลชนะเลิศได้รับรางวัลทุก ๆ ประเภทด้วยค่ะ</w:t>
      </w:r>
    </w:p>
    <w:p>
      <w:pPr>
        <w:pStyle w:val="BodyText"/>
      </w:pPr>
      <w:r>
        <w:t xml:space="preserve">(คุณเพลงรบ) ครับ ตอนนี้ได้อวยยศเป็นอธิบดีที่แข็งแกร่งที่สุดแล้ว เพราะยืนมอบรางวัลยาวนานมาก ๆ ครับ</w:t>
      </w:r>
    </w:p>
    <w:p>
      <w:pPr>
        <w:pStyle w:val="BodyText"/>
      </w:pPr>
      <w:r>
        <w:t xml:space="preserve">(คุณลักษมี) สุดยอดมาก ๆ ค่ะ</w:t>
      </w:r>
    </w:p>
    <w:p>
      <w:pPr>
        <w:pStyle w:val="BodyText"/>
      </w:pPr>
      <w:r>
        <w:t xml:space="preserve">(คุณเพลงรบ) ขอเสียงปรบมือ</w:t>
      </w:r>
    </w:p>
    <w:p>
      <w:pPr>
        <w:pStyle w:val="BodyText"/>
      </w:pPr>
      <w:r>
        <w:t xml:space="preserve">[เสียงดนตรี]ภาพยนตร์สั้นไทย จากเทศกาลภาพยนตร์สั้น Focus on Ability ซึ่งในวันนี้ได้รับเกียรติจากท่านทูตฝ่ายการเมืองที่จะ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ทาง Nova disability จากทางออสเตรเลี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Jane) นี่เป็นอีกเหตุผลหนึ่งที่เอกอัครราชทูตออสเตรเลียให้ความสำคัญกับการให้รางวัล กับใช้เครื่องนี้ตลอดเวลาเพื่อที่ต้องการจะเปลี่ยนแปลงมุมมองของบุคคลทั่วไปต่อผู้พิการ อย่างลูกชายของตัวของเขาเองนี่ค่ะก็ต้องติดเครื่องที่ช่วยควบคุมน้ำตาลกับตัวเองตลอดเวลา ซึ่งเขาก็อยากให้คนเข้าใจทั้งทางโรงเรียนและบริษัทห้างร้านต่าง ๆ ว่าลูกของเขาต้องเท่านั้น แต่อยากจะให้เห็นคุณค่าของผู้พิการเลยอยากให้ผู้คนเข้าใจค่ะ ว่าไม่ใช่แค่เพียงรายงานว่าเกิดอะไรขึ้น มีสถิติเท่าไรโดยมุ่งหวังว่าให้ผู้คนเห็นความสามารถของผู้พิการในทุก ๆ สถานะที่เขาเป็น ในทุก ๆ ที่ที่เขาไปปีนี้เรามีผู้ที่ทำหนังสั้นเกี่ยวกับผู้พิการ 8 เรื่อง จากประเทศไทยซึ่งทั้งหมดนี้ได้แสดงให้เห็นถึงความสามารถของผู้พิการอาจารย์ที่เป็นผู้นำเรื่องนี้เข้ามาเสนอนะคะมากกว่าสิ่งที่พวกเขาเป็น และสิ่งที่พวกเขาทำได้และสิ่งที่พวกเขานำมาสู่สังคมค่ะ ในปีนี้ได้ผู้ชนะชื่อเรื่องI can’t hear but I am hear ถึงฉันได้ยิน แต่ฉันก็ได้ยินค่ะ ขอบคุณและความสามารถของผู้พิการในสังคมค่ะรวมถึงนักเรียนและอาจารย์ที่ร่วมแสดงและกำกับในภาพยนตร์เรื่องนี้ด้วยต้องขอขอบคุณกับผู้ที่สร้างภาพยนตร์เรื่องอื่น ๆ ที่แสดงเกี่ยวกับผู้พิการเพราะแสดงให้เห็นถึงความสำคัญของผู้พิการในสังคมเฉลิมฉลองของความสามารถของผู้พิการค่ะ</w:t>
      </w:r>
    </w:p>
    <w:p>
      <w:pPr>
        <w:pStyle w:val="BodyText"/>
      </w:pPr>
      <w:r>
        <w:t xml:space="preserve">(คุณลักษมี) ขอเสียงปรบมขอขอบคุณอีกครั้งหนึ่งค่ะ ดิฉันรู้สึกเป็นเกียรติมากที่ได้เป็นส่วนหนึ่งของงานในวันนี้และได้เป็นส่วนหนึ่งของการI can’t hear but I am hear ค่ะ</w:t>
      </w:r>
    </w:p>
    <w:p>
      <w:pPr>
        <w:pStyle w:val="BodyText"/>
      </w:pPr>
      <w:r>
        <w:t xml:space="preserve">(ผอ.) โรงเรียนเราน่ะือ และทุกท่านคะ ในวันนี้ค่ะ ท่านได้พูดถึงภาพยนตร์ที่เราจะได้มาร่วมกันรับชมและรับฟังกันนะคะขอเสียงปรบมือให้กับทุกท่าน ได้รับชมและรับฟังได้ค่ะ ผอ. อันนี้ ผอ. ไม่ทานใช่ไหมคะแทบจะไม่มีเด็กมาเรียนแล้ว แล้วรับเด็กพิการมาเป็นภาระอีก เจริญล่ะ</w:t>
      </w:r>
    </w:p>
    <w:p>
      <w:pPr>
        <w:pStyle w:val="BodyText"/>
      </w:pPr>
      <w:r>
        <w:t xml:space="preserve">(อาจารยน์) แต่น้องเขาคงจะเก่งนะคะ ผอ. ไม่อย่างนั้นคงจะสอบไม่ได้หรอกค่ะอย่างนั้นผมฝากครูเป้าด้วยแล้วกันดีอย่างไรนะ พูดไม่ได้ แถมยังหูหนวกอีกเป้าขอนะคะเราว่า…เออว่ะ แถมนินทาอะไรก็ไม่ได้ยินใช่ไหม // ทำงาน //ผมขอกินก่อนได้ไหม พี่ มึงจะมาดี ๆ หรือเปล่าหรือเปล่า ตัวเองยังพิการอยู่เลย ทำเป็นมาสร้างอนาคต// โต ครูบอกให้ไปเรียน // บอกครูกลับไปเลยอย่าแส่ไม่เข้าเรื่อง // เธอต้องเรียนให้จบ เธอจะได้มีอนาคตที่ดี // ปัญญาอ่อนมึงคิดว่ามึงเป็นใครวะหนูกลัว</w:t>
      </w:r>
    </w:p>
    <w:p>
      <w:pPr>
        <w:pStyle w:val="BodyText"/>
      </w:pPr>
      <w:r>
        <w:t xml:space="preserve">[เสียงดนตรี]// นี่มึงทำยอดได้แค่นี้เองเหรอวะ มัวทำอะไรอยู่วะไม่เอาครูคนนี้ออก // คุณแม่ไม่ต้องเป็นห่วงนะครับ เดี๋ยวเรื่องนี้ผมจะเป</w:t>
      </w:r>
    </w:p>
    <w:p>
      <w:pPr>
        <w:pStyle w:val="BodyText"/>
      </w:pPr>
      <w:r>
        <w:t xml:space="preserve">(ผู้ปกครอง) ผอ. คะผอ. ให้คนใบ้มาสอนลูกเราแบบนี้ คิดว่าเหมาะสมเหรอคะ // ใจเย็นก่อนนะคะ คุณแม่ // หนูจะให้ลูกย้ายโรงเรียนค่ะ ถ้า</w:t>
      </w:r>
    </w:p>
    <w:p>
      <w:pPr>
        <w:pStyle w:val="BodyText"/>
      </w:pPr>
      <w:r>
        <w:t xml:space="preserve">(คุณลักษมี) ปรบมือดัง ๆ ให้กับภาพยนตร์ I can’t hear but I am hear็นคนจัดการเอง// ครูผมจบ ม.6 แล้ว</w:t>
      </w:r>
    </w:p>
    <w:p>
      <w:pPr>
        <w:pStyle w:val="BodyText"/>
      </w:pPr>
      <w:r>
        <w:t xml:space="preserve">[เสียงดีใจ]น้ำตาไหลแล้วนะคะ และนี่คืออีกหนึ่งความรัก ที่ด้วยค่ะ เป็นอีกหนึ่งภาพยนตร์ที่ได้รับชมรับฟังและรู้สึกว่ากินใจ ซาบซึ้งใจมากนะครับ</w:t>
      </w:r>
    </w:p>
    <w:p>
      <w:pPr>
        <w:pStyle w:val="BodyText"/>
      </w:pPr>
      <w:r>
        <w:t xml:space="preserve">(คุณเพลงรบ) ครับ พูดคนเดียวไปก่อนนะครับ น้ำตาไหลแล้ว</w:t>
      </w:r>
    </w:p>
    <w:p>
      <w:pPr>
        <w:pStyle w:val="BodyText"/>
      </w:pPr>
      <w:r>
        <w:t xml:space="preserve">(คุณลักษมี)ในหนังสั้นนี้ 1 ครั้งค่ะ เยี่ยมยอดมาก ๆถ่ายทอดผ่านในมุมมองของการเป็นครู ว่าวันนี้บุคคลที่สามารถที่จะสอนให้นักเรียนเป็นคนดีได้ เราไม่จำกัดค่ะสิทธิของความเท่าเทียม ปรบมือเสียงดัง ๆ ให้กับคุณครูภาพยนตร์สั้นไทย จากเทศกาลภาพยนตร์ Focus on Abilityเลยนะคะ ทิชชู่ไหมคะ คุณม่อน</w:t>
      </w:r>
    </w:p>
    <w:p>
      <w:pPr>
        <w:pStyle w:val="BodyText"/>
      </w:pPr>
      <w:r>
        <w:t xml:space="preserve">(คุณเพลงรบ) ป่าวเสียงสูง เอาล่ะครับ</w:t>
      </w:r>
    </w:p>
    <w:p>
      <w:pPr>
        <w:pStyle w:val="BodyText"/>
      </w:pPr>
      <w:r>
        <w:t xml:space="preserve">(คุณลักษมี) ในช่วงต่อไปนี้ จะเป็นการมองรางวัลให้กับผู้ชนะการประกวดรางวัลชนะเลิศดัง ๆ ให้กับคุณเจนด้วยค่ะ</w:t>
      </w:r>
    </w:p>
    <w:p>
      <w:pPr>
        <w:pStyle w:val="BodyText"/>
      </w:pPr>
      <w:r>
        <w:t xml:space="preserve">(คุณเพลงรบ) และแน่นอนนะครับ ว่าค่ะ ในวันนี้นะคะ เราได้รับเกียรติจากท่านรักษาทูตที่จะขึ้นมามอบรางวัลนี้นะคะ</w:t>
      </w:r>
    </w:p>
    <w:p>
      <w:pPr>
        <w:pStyle w:val="BodyText"/>
      </w:pPr>
      <w:r>
        <w:t xml:space="preserve">[ภาษาต่างประเทศ]ขอเสียงปรบมือที่ไม่ใช่เพียงแต่ในประเทศไทยด้วยค่ะ มีอีกหลากหลายทั่วโลกนะคะเทศกาลหนังสั้นนี้นะครับ ถูกจัดขึ้นมาปีที่ 16 แล้วนะครับ</w:t>
      </w:r>
    </w:p>
    <w:p>
      <w:pPr>
        <w:pStyle w:val="BodyText"/>
      </w:pPr>
      <w:r>
        <w:t xml:space="preserve">(คุณลักษมี) ใช่ค่ะ แล้วก็เป็นการรวบรวมกับการประกวด ในหลากหลายภาพยนตร์นะคะคุณสุรเชษฐ์ บัวแก้วค่ะ</w:t>
      </w:r>
    </w:p>
    <w:p>
      <w:pPr>
        <w:pStyle w:val="BodyText"/>
      </w:pPr>
      <w:r>
        <w:t xml:space="preserve">(คุณเพลงรบ) ขอเสียงปรบมือด้วยครับและสำหรับในช่วงนี้ค่ะ จะเป็นการมอบรางวัลให้กับผู้ชนะการประกวด รางวัลชนะเลิศ รางวัลภาพยนตร์สั้นไทยจากเทศกาลภาพยนตร์ Focus on Ability ขอเสียงปรบมือดัง ๆ และขอแสดงความยินดีให้กับในทุก ๆ สังคม ปรบมือดัง ๆ อีกครั้งค่ะ และ</w:t>
      </w:r>
    </w:p>
    <w:p>
      <w:pPr>
        <w:pStyle w:val="BodyText"/>
      </w:pPr>
      <w:r>
        <w:t xml:space="preserve">(คุณลักษมี) ขอแสดงความยินดีด้วยนะคะ รู้สึกภาคภูมิใจมาก ๆ ค่ะ ที่วันนี้คนไทยได้ถ่ายทอดความรู้สึก และกับสิทธิความเท่าเทียมกันทรวง พม. พร้อมทั้งคณะคุณครูและนักเรียน โรงเรียนขออนุญาตทั้ง 2 ท่านยังอยู่ด้านบนเวทีนะคะสักครู่</w:t>
      </w:r>
    </w:p>
    <w:p>
      <w:pPr>
        <w:pStyle w:val="BodyText"/>
      </w:pPr>
      <w:r>
        <w:t xml:space="preserve">[ภาษาต่างประเทศ] และในช่วงต่อไปนี้ ขอกราบเรียนเชิญท่านอธิบดีกรมส่งเสริมและพัฒนาคุณภาพชีวิตคนพิการ คณะท่านผู้บริหารจากกระรู้สึกยินดีและภูมิใจด้วยนะคะ ที่ทุ่งสง และโรงเรียนโสตศึกษานครศรีธรรมราช ขอเรียนเชิญด้านบนเวทีค่ะ ขอเรียนเชิญทุกท่านนะคะวันนี้จะต้องเป็นบุคคลทั่วไป แต่ว่าสิทธิการเราได้มีการถ่ายทอดให้เห็นอีก 1 มุมมองค่ะกับคุณครูผู้ที่จะให้ความรู้ ให้ความรักกับนักเรียน กับลูกศิษย์ วันนี้ค่ะ เราไม่จำกัดว่าผลงานภาพยนตร์ ส่งประกวดทั่วทุกรัฐในออสเตรเลียด้วยเท่าเทียมกันค่ะ ของผู้พิการ สามารถเป็นคุณครูที่ดีและเป็นแม่พิมพ์ที่ดีของประเทศไทย ในการสร้างอนาคต สร้างเยาวชนไทย ให้กับประเทศไทยได้ค่ะ</w:t>
      </w:r>
    </w:p>
    <w:p>
      <w:pPr>
        <w:pStyle w:val="BodyText"/>
      </w:pPr>
      <w:r>
        <w:t xml:space="preserve">(คุณเพลงรบ) ครับ ซึ่งการประกวดในครั้งนี้ครับคัดเลือกภาพยนตร์สั้นเป็นภาพยนตร์ชนะเลิศของคนไทยครับ</w:t>
      </w:r>
    </w:p>
    <w:p>
      <w:pPr>
        <w:pStyle w:val="BodyText"/>
      </w:pPr>
      <w:r>
        <w:t xml:space="preserve">(คุณลักษมี)รวมไปถึงผลงานจาก 20 ประเทศทั่วโลกครับและแน่นอนนะครับ ว่ามีภาพยนตร์ไทยกว่า 8 เรื่องนะครับ ที่ได้ส่งประกวด และคณะกรรม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6-03-17T04:41:09Z</dcterms:created>
  <dcterms:modified xsi:type="dcterms:W3CDTF">2026-03-17T04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9 เวลา 10.15 น.</vt:lpwstr>
  </property>
  <property fmtid="{D5CDD505-2E9C-101B-9397-08002B2CF9AE}" pid="3" name="subtitle">
    <vt:lpwstr/>
  </property>
</Properties>
</file>